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DC29CA" w14:textId="77777777" w:rsidR="00F971BF" w:rsidRPr="009F3515" w:rsidRDefault="00F971BF" w:rsidP="00F971BF">
      <w:pPr>
        <w:tabs>
          <w:tab w:val="left" w:pos="5670"/>
          <w:tab w:val="left" w:pos="7230"/>
          <w:tab w:val="right" w:pos="8400"/>
        </w:tabs>
        <w:rPr>
          <w:rFonts w:ascii="黑体" w:eastAsia="黑体" w:hAnsi="黑体"/>
          <w:sz w:val="21"/>
          <w:szCs w:val="21"/>
          <w:u w:val="single"/>
        </w:rPr>
      </w:pPr>
      <w:r w:rsidRPr="00713211">
        <w:rPr>
          <w:noProof/>
          <w:sz w:val="20"/>
        </w:rPr>
        <w:drawing>
          <wp:anchor distT="0" distB="0" distL="114300" distR="114300" simplePos="0" relativeHeight="251659264" behindDoc="0" locked="0" layoutInCell="1" allowOverlap="1" wp14:anchorId="4A1DE439" wp14:editId="77C93BB1">
            <wp:simplePos x="0" y="0"/>
            <wp:positionH relativeFrom="column">
              <wp:posOffset>127220</wp:posOffset>
            </wp:positionH>
            <wp:positionV relativeFrom="paragraph">
              <wp:posOffset>0</wp:posOffset>
            </wp:positionV>
            <wp:extent cx="1143635" cy="1143635"/>
            <wp:effectExtent l="0" t="0" r="0" b="0"/>
            <wp:wrapNone/>
            <wp:docPr id="590" name="图片 5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635" cy="11436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ab/>
      </w:r>
      <w:r w:rsidRPr="009F3515">
        <w:rPr>
          <w:rFonts w:ascii="黑体" w:eastAsia="黑体" w:hAnsi="黑体" w:hint="eastAsia"/>
          <w:sz w:val="21"/>
          <w:szCs w:val="21"/>
        </w:rPr>
        <w:t>单位代码</w:t>
      </w:r>
      <w:r w:rsidRPr="009F3515">
        <w:rPr>
          <w:rFonts w:ascii="黑体" w:eastAsia="黑体" w:hAnsi="黑体"/>
          <w:sz w:val="21"/>
          <w:szCs w:val="21"/>
          <w:u w:val="single"/>
        </w:rPr>
        <w:tab/>
      </w:r>
      <w:r w:rsidRPr="0054048B">
        <w:rPr>
          <w:rFonts w:ascii="Times New Roman" w:eastAsia="黑体" w:hAnsi="Times New Roman" w:cs="Times New Roman"/>
          <w:b/>
          <w:bCs/>
          <w:sz w:val="21"/>
          <w:szCs w:val="21"/>
          <w:u w:val="single"/>
        </w:rPr>
        <w:t>10006</w:t>
      </w:r>
      <w:r w:rsidRPr="009F3515">
        <w:rPr>
          <w:rFonts w:ascii="黑体" w:eastAsia="黑体" w:hAnsi="黑体"/>
          <w:sz w:val="21"/>
          <w:szCs w:val="21"/>
          <w:u w:val="single"/>
        </w:rPr>
        <w:tab/>
      </w:r>
    </w:p>
    <w:p w14:paraId="713BED97" w14:textId="273CC984" w:rsidR="00F971BF" w:rsidRPr="009F3515" w:rsidRDefault="00F971BF" w:rsidP="00F971BF">
      <w:pPr>
        <w:tabs>
          <w:tab w:val="left" w:pos="5670"/>
          <w:tab w:val="center" w:pos="7513"/>
          <w:tab w:val="right" w:pos="8400"/>
        </w:tabs>
        <w:rPr>
          <w:rFonts w:ascii="黑体" w:eastAsia="黑体" w:hAnsi="黑体"/>
          <w:sz w:val="21"/>
          <w:szCs w:val="21"/>
        </w:rPr>
      </w:pPr>
      <w:r>
        <w:rPr>
          <w:rFonts w:ascii="黑体" w:eastAsia="黑体" w:hAnsi="黑体"/>
        </w:rPr>
        <w:tab/>
      </w:r>
      <w:r w:rsidRPr="00F971BF">
        <w:rPr>
          <w:rFonts w:ascii="黑体" w:eastAsia="黑体" w:hAnsi="黑体" w:hint="eastAsia"/>
          <w:spacing w:val="210"/>
          <w:kern w:val="0"/>
          <w:sz w:val="21"/>
          <w:szCs w:val="21"/>
          <w:fitText w:val="840" w:id="-2056766720"/>
        </w:rPr>
        <w:t>学</w:t>
      </w:r>
      <w:r w:rsidRPr="00F971BF">
        <w:rPr>
          <w:rFonts w:ascii="黑体" w:eastAsia="黑体" w:hAnsi="黑体" w:hint="eastAsia"/>
          <w:kern w:val="0"/>
          <w:sz w:val="21"/>
          <w:szCs w:val="21"/>
          <w:fitText w:val="840" w:id="-2056766720"/>
        </w:rPr>
        <w:t>号</w:t>
      </w:r>
      <w:r w:rsidRPr="009F3515">
        <w:rPr>
          <w:rFonts w:ascii="黑体" w:eastAsia="黑体" w:hAnsi="黑体"/>
          <w:sz w:val="21"/>
          <w:szCs w:val="21"/>
          <w:u w:val="single"/>
        </w:rPr>
        <w:tab/>
      </w:r>
      <w:r w:rsidR="006D14D2">
        <w:rPr>
          <w:rFonts w:ascii="Times New Roman" w:eastAsia="黑体" w:hAnsi="Times New Roman" w:cs="Times New Roman"/>
          <w:b/>
          <w:bCs/>
          <w:sz w:val="21"/>
          <w:szCs w:val="21"/>
          <w:u w:val="single"/>
        </w:rPr>
        <w:t>17373281</w:t>
      </w:r>
      <w:r w:rsidRPr="009F3515">
        <w:rPr>
          <w:rFonts w:ascii="黑体" w:eastAsia="黑体" w:hAnsi="黑体"/>
          <w:sz w:val="21"/>
          <w:szCs w:val="21"/>
          <w:u w:val="single"/>
        </w:rPr>
        <w:tab/>
      </w:r>
    </w:p>
    <w:p w14:paraId="2316B770" w14:textId="4A4C6D83" w:rsidR="00F971BF" w:rsidRPr="009F3515" w:rsidRDefault="00F971BF" w:rsidP="00F971BF">
      <w:pPr>
        <w:tabs>
          <w:tab w:val="left" w:pos="5670"/>
          <w:tab w:val="left" w:pos="7140"/>
          <w:tab w:val="right" w:pos="8400"/>
        </w:tabs>
        <w:rPr>
          <w:rFonts w:ascii="黑体" w:eastAsia="黑体" w:hAnsi="黑体"/>
          <w:sz w:val="21"/>
          <w:szCs w:val="21"/>
        </w:rPr>
      </w:pPr>
      <w:r>
        <w:rPr>
          <w:rFonts w:ascii="黑体" w:eastAsia="黑体" w:hAnsi="黑体"/>
        </w:rPr>
        <w:tab/>
      </w:r>
      <w:r w:rsidRPr="00F971BF">
        <w:rPr>
          <w:rFonts w:ascii="黑体" w:eastAsia="黑体" w:hAnsi="黑体" w:hint="eastAsia"/>
          <w:spacing w:val="50"/>
          <w:kern w:val="0"/>
          <w:sz w:val="21"/>
          <w:szCs w:val="21"/>
          <w:fitText w:val="840" w:id="-2056766719"/>
        </w:rPr>
        <w:t>分类</w:t>
      </w:r>
      <w:r w:rsidRPr="00F971BF">
        <w:rPr>
          <w:rFonts w:ascii="黑体" w:eastAsia="黑体" w:hAnsi="黑体" w:hint="eastAsia"/>
          <w:spacing w:val="5"/>
          <w:kern w:val="0"/>
          <w:sz w:val="21"/>
          <w:szCs w:val="21"/>
          <w:fitText w:val="840" w:id="-2056766719"/>
        </w:rPr>
        <w:t>号</w:t>
      </w:r>
      <w:r w:rsidRPr="009F3515">
        <w:rPr>
          <w:rFonts w:ascii="黑体" w:eastAsia="黑体" w:hAnsi="黑体"/>
          <w:sz w:val="21"/>
          <w:szCs w:val="21"/>
          <w:u w:val="single"/>
        </w:rPr>
        <w:tab/>
      </w:r>
      <w:r w:rsidRPr="0054048B">
        <w:rPr>
          <w:rFonts w:ascii="Times New Roman" w:eastAsia="黑体" w:hAnsi="Times New Roman" w:cs="Times New Roman"/>
          <w:b/>
          <w:bCs/>
          <w:sz w:val="21"/>
          <w:szCs w:val="21"/>
          <w:u w:val="single"/>
        </w:rPr>
        <w:t>TP3</w:t>
      </w:r>
      <w:r w:rsidR="006D14D2">
        <w:rPr>
          <w:rFonts w:ascii="Times New Roman" w:eastAsia="黑体" w:hAnsi="Times New Roman" w:cs="Times New Roman"/>
          <w:b/>
          <w:bCs/>
          <w:sz w:val="21"/>
          <w:szCs w:val="21"/>
          <w:u w:val="single"/>
        </w:rPr>
        <w:t>11.5</w:t>
      </w:r>
      <w:r w:rsidRPr="009F3515">
        <w:rPr>
          <w:rFonts w:ascii="黑体" w:eastAsia="黑体" w:hAnsi="黑体"/>
          <w:sz w:val="21"/>
          <w:szCs w:val="21"/>
          <w:u w:val="single"/>
        </w:rPr>
        <w:tab/>
      </w:r>
    </w:p>
    <w:p w14:paraId="398807A6" w14:textId="77777777" w:rsidR="00F971BF" w:rsidRPr="003A51A5" w:rsidRDefault="00F971BF" w:rsidP="00F971BF">
      <w:pPr>
        <w:jc w:val="center"/>
        <w:rPr>
          <w:rFonts w:ascii="黑体" w:eastAsia="黑体" w:hAnsi="黑体"/>
        </w:rPr>
      </w:pPr>
      <w:r>
        <w:rPr>
          <w:rFonts w:ascii="黑体" w:eastAsia="黑体" w:hAnsi="黑体"/>
        </w:rPr>
        <w:br/>
      </w:r>
      <w:r>
        <w:rPr>
          <w:rFonts w:ascii="黑体" w:eastAsia="黑体" w:hAnsi="黑体"/>
        </w:rPr>
        <w:br/>
      </w:r>
      <w:r>
        <w:rPr>
          <w:rFonts w:ascii="黑体" w:eastAsia="黑体" w:hAnsi="黑体"/>
        </w:rPr>
        <w:br/>
      </w:r>
      <w:r w:rsidRPr="00713211">
        <w:rPr>
          <w:rFonts w:eastAsia="黑体"/>
          <w:b/>
          <w:bCs/>
          <w:noProof/>
          <w:sz w:val="28"/>
        </w:rPr>
        <w:drawing>
          <wp:inline distT="0" distB="0" distL="0" distR="0" wp14:anchorId="7E03DF19" wp14:editId="7592AE33">
            <wp:extent cx="4600575" cy="809625"/>
            <wp:effectExtent l="0" t="0" r="0" b="0"/>
            <wp:docPr id="1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575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黑体" w:eastAsia="黑体" w:hAnsi="黑体"/>
        </w:rPr>
        <w:br/>
      </w:r>
    </w:p>
    <w:p w14:paraId="329A3B7B" w14:textId="77777777" w:rsidR="00F971BF" w:rsidRPr="007D2B52" w:rsidRDefault="00F971BF" w:rsidP="00F971BF">
      <w:pPr>
        <w:jc w:val="center"/>
        <w:rPr>
          <w:rFonts w:ascii="宋体" w:eastAsia="宋体" w:hAnsi="宋体"/>
          <w:spacing w:val="20"/>
        </w:rPr>
      </w:pPr>
      <w:r w:rsidRPr="00713211">
        <w:rPr>
          <w:rFonts w:eastAsia="黑体"/>
          <w:spacing w:val="20"/>
          <w:sz w:val="72"/>
        </w:rPr>
        <w:t>毕业设计</w:t>
      </w:r>
      <w:r w:rsidRPr="00713211">
        <w:rPr>
          <w:rFonts w:eastAsia="黑体"/>
          <w:spacing w:val="20"/>
          <w:sz w:val="72"/>
        </w:rPr>
        <w:t>(</w:t>
      </w:r>
      <w:r w:rsidRPr="00713211">
        <w:rPr>
          <w:rFonts w:eastAsia="黑体"/>
          <w:spacing w:val="20"/>
          <w:sz w:val="72"/>
        </w:rPr>
        <w:t>论文</w:t>
      </w:r>
      <w:r w:rsidRPr="00713211">
        <w:rPr>
          <w:rFonts w:eastAsia="黑体"/>
          <w:spacing w:val="20"/>
          <w:sz w:val="72"/>
        </w:rPr>
        <w:t>)</w:t>
      </w:r>
      <w:r>
        <w:rPr>
          <w:rFonts w:eastAsia="黑体"/>
          <w:spacing w:val="20"/>
          <w:sz w:val="72"/>
        </w:rPr>
        <w:br/>
      </w:r>
      <w:r>
        <w:rPr>
          <w:rFonts w:ascii="宋体" w:eastAsia="宋体" w:hAnsi="宋体"/>
          <w:spacing w:val="20"/>
        </w:rPr>
        <w:br/>
      </w:r>
    </w:p>
    <w:p w14:paraId="61E89ECB" w14:textId="55887663" w:rsidR="00F971BF" w:rsidRPr="002C4890" w:rsidRDefault="00892283" w:rsidP="00F971BF">
      <w:pPr>
        <w:jc w:val="center"/>
        <w:rPr>
          <w:rFonts w:ascii="黑体" w:eastAsia="黑体" w:hAnsi="黑体"/>
        </w:rPr>
      </w:pPr>
      <w:r w:rsidRPr="00892283">
        <w:rPr>
          <w:rFonts w:ascii="黑体" w:eastAsia="黑体" w:hAnsi="黑体" w:hint="eastAsia"/>
          <w:sz w:val="44"/>
          <w:szCs w:val="44"/>
        </w:rPr>
        <w:t>网站访客唯一性识别和智能流控方案的设计与实现</w:t>
      </w:r>
      <w:r w:rsidR="00F971BF">
        <w:rPr>
          <w:rFonts w:ascii="黑体" w:eastAsia="黑体" w:hAnsi="黑体"/>
          <w:sz w:val="44"/>
          <w:szCs w:val="44"/>
        </w:rPr>
        <w:br/>
      </w:r>
      <w:r w:rsidR="00F971BF">
        <w:rPr>
          <w:rFonts w:ascii="黑体" w:eastAsia="黑体" w:hAnsi="黑体"/>
        </w:rPr>
        <w:br/>
      </w:r>
    </w:p>
    <w:tbl>
      <w:tblPr>
        <w:tblStyle w:val="af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70" w:type="dxa"/>
        </w:tblCellMar>
        <w:tblLook w:val="04A0" w:firstRow="1" w:lastRow="0" w:firstColumn="1" w:lastColumn="0" w:noHBand="0" w:noVBand="1"/>
      </w:tblPr>
      <w:tblGrid>
        <w:gridCol w:w="2693"/>
        <w:gridCol w:w="3969"/>
      </w:tblGrid>
      <w:tr w:rsidR="00F971BF" w14:paraId="5A2C1E4E" w14:textId="77777777" w:rsidTr="00DF4B7F">
        <w:trPr>
          <w:jc w:val="center"/>
        </w:trPr>
        <w:tc>
          <w:tcPr>
            <w:tcW w:w="2693" w:type="dxa"/>
            <w:vAlign w:val="center"/>
          </w:tcPr>
          <w:p w14:paraId="3420CC08" w14:textId="77777777" w:rsidR="00F971BF" w:rsidRPr="00D13F76" w:rsidRDefault="00F971BF" w:rsidP="00DF4B7F">
            <w:pPr>
              <w:jc w:val="distribute"/>
              <w:rPr>
                <w:rFonts w:ascii="黑体" w:eastAsia="黑体" w:hAnsi="黑体"/>
                <w:sz w:val="30"/>
                <w:szCs w:val="30"/>
              </w:rPr>
            </w:pPr>
            <w:r w:rsidRPr="00D13F76">
              <w:rPr>
                <w:rFonts w:ascii="黑体" w:eastAsia="黑体" w:hAnsi="黑体" w:hint="eastAsia"/>
                <w:sz w:val="30"/>
                <w:szCs w:val="30"/>
              </w:rPr>
              <w:t>学院名称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14:paraId="6940132A" w14:textId="23CB634D" w:rsidR="00F971BF" w:rsidRPr="00D13F76" w:rsidRDefault="00485C4D" w:rsidP="00DF4B7F">
            <w:pPr>
              <w:jc w:val="center"/>
              <w:rPr>
                <w:rFonts w:ascii="黑体" w:eastAsia="黑体" w:hAnsi="黑体"/>
                <w:sz w:val="30"/>
                <w:szCs w:val="30"/>
              </w:rPr>
            </w:pPr>
            <w:r>
              <w:rPr>
                <w:rFonts w:ascii="黑体" w:eastAsia="黑体" w:hAnsi="黑体" w:hint="eastAsia"/>
                <w:sz w:val="30"/>
                <w:szCs w:val="30"/>
              </w:rPr>
              <w:t>软件</w:t>
            </w:r>
            <w:r w:rsidR="00F971BF">
              <w:rPr>
                <w:rFonts w:ascii="黑体" w:eastAsia="黑体" w:hAnsi="黑体" w:hint="eastAsia"/>
                <w:sz w:val="30"/>
                <w:szCs w:val="30"/>
              </w:rPr>
              <w:t>学院</w:t>
            </w:r>
          </w:p>
        </w:tc>
      </w:tr>
      <w:tr w:rsidR="00F971BF" w14:paraId="4888215C" w14:textId="77777777" w:rsidTr="00DF4B7F">
        <w:trPr>
          <w:jc w:val="center"/>
        </w:trPr>
        <w:tc>
          <w:tcPr>
            <w:tcW w:w="2693" w:type="dxa"/>
            <w:vAlign w:val="center"/>
          </w:tcPr>
          <w:p w14:paraId="69936D53" w14:textId="77777777" w:rsidR="00F971BF" w:rsidRPr="00D13F76" w:rsidRDefault="00F971BF" w:rsidP="00DF4B7F">
            <w:pPr>
              <w:jc w:val="distribute"/>
              <w:rPr>
                <w:rFonts w:ascii="黑体" w:eastAsia="黑体" w:hAnsi="黑体"/>
                <w:sz w:val="30"/>
                <w:szCs w:val="30"/>
              </w:rPr>
            </w:pPr>
            <w:r w:rsidRPr="00D13F76">
              <w:rPr>
                <w:rFonts w:ascii="黑体" w:eastAsia="黑体" w:hAnsi="黑体" w:hint="eastAsia"/>
                <w:sz w:val="30"/>
                <w:szCs w:val="30"/>
              </w:rPr>
              <w:t>专业名称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7D604EF" w14:textId="0DA8F3ED" w:rsidR="00F971BF" w:rsidRPr="00D13F76" w:rsidRDefault="00485C4D" w:rsidP="00DF4B7F">
            <w:pPr>
              <w:jc w:val="center"/>
              <w:rPr>
                <w:rFonts w:ascii="黑体" w:eastAsia="黑体" w:hAnsi="黑体"/>
                <w:sz w:val="30"/>
                <w:szCs w:val="30"/>
              </w:rPr>
            </w:pPr>
            <w:r>
              <w:rPr>
                <w:rFonts w:ascii="黑体" w:eastAsia="黑体" w:hAnsi="黑体" w:hint="eastAsia"/>
                <w:sz w:val="30"/>
                <w:szCs w:val="30"/>
              </w:rPr>
              <w:t>软件工程</w:t>
            </w:r>
          </w:p>
        </w:tc>
      </w:tr>
      <w:tr w:rsidR="00F971BF" w14:paraId="4DA3EC38" w14:textId="77777777" w:rsidTr="00DF4B7F">
        <w:trPr>
          <w:jc w:val="center"/>
        </w:trPr>
        <w:tc>
          <w:tcPr>
            <w:tcW w:w="2693" w:type="dxa"/>
            <w:vAlign w:val="center"/>
          </w:tcPr>
          <w:p w14:paraId="2974ACC7" w14:textId="77777777" w:rsidR="00F971BF" w:rsidRPr="00D13F76" w:rsidRDefault="00F971BF" w:rsidP="00DF4B7F">
            <w:pPr>
              <w:jc w:val="distribute"/>
              <w:rPr>
                <w:rFonts w:ascii="黑体" w:eastAsia="黑体" w:hAnsi="黑体"/>
                <w:sz w:val="30"/>
                <w:szCs w:val="30"/>
              </w:rPr>
            </w:pPr>
            <w:r w:rsidRPr="00D13F76">
              <w:rPr>
                <w:rFonts w:ascii="黑体" w:eastAsia="黑体" w:hAnsi="黑体" w:hint="eastAsia"/>
                <w:sz w:val="30"/>
                <w:szCs w:val="30"/>
              </w:rPr>
              <w:t>学生姓名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150669" w14:textId="6596C24E" w:rsidR="00F971BF" w:rsidRPr="00D13F76" w:rsidRDefault="00485C4D" w:rsidP="00DF4B7F">
            <w:pPr>
              <w:jc w:val="center"/>
              <w:rPr>
                <w:rFonts w:ascii="黑体" w:eastAsia="黑体" w:hAnsi="黑体"/>
                <w:sz w:val="30"/>
                <w:szCs w:val="30"/>
              </w:rPr>
            </w:pPr>
            <w:r>
              <w:rPr>
                <w:rFonts w:ascii="黑体" w:eastAsia="黑体" w:hAnsi="黑体" w:hint="eastAsia"/>
                <w:sz w:val="30"/>
                <w:szCs w:val="30"/>
              </w:rPr>
              <w:t>江一帆</w:t>
            </w:r>
          </w:p>
        </w:tc>
      </w:tr>
      <w:tr w:rsidR="00F971BF" w14:paraId="0F452C69" w14:textId="77777777" w:rsidTr="00DF4B7F">
        <w:trPr>
          <w:jc w:val="center"/>
        </w:trPr>
        <w:tc>
          <w:tcPr>
            <w:tcW w:w="2693" w:type="dxa"/>
            <w:vAlign w:val="center"/>
          </w:tcPr>
          <w:p w14:paraId="24AA06C6" w14:textId="77777777" w:rsidR="00F971BF" w:rsidRPr="00D13F76" w:rsidRDefault="00F971BF" w:rsidP="00DF4B7F">
            <w:pPr>
              <w:jc w:val="distribute"/>
              <w:rPr>
                <w:rFonts w:ascii="黑体" w:eastAsia="黑体" w:hAnsi="黑体"/>
                <w:sz w:val="30"/>
                <w:szCs w:val="30"/>
              </w:rPr>
            </w:pPr>
            <w:r w:rsidRPr="00D13F76">
              <w:rPr>
                <w:rFonts w:ascii="黑体" w:eastAsia="黑体" w:hAnsi="黑体" w:hint="eastAsia"/>
                <w:sz w:val="30"/>
                <w:szCs w:val="30"/>
              </w:rPr>
              <w:t>指导教师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D29905" w14:textId="40E110D1" w:rsidR="00F971BF" w:rsidRPr="00D4090F" w:rsidRDefault="00485C4D" w:rsidP="00DF4B7F">
            <w:pPr>
              <w:jc w:val="center"/>
              <w:rPr>
                <w:rFonts w:ascii="黑体" w:eastAsia="黑体" w:hAnsi="黑体"/>
                <w:sz w:val="30"/>
                <w:szCs w:val="30"/>
              </w:rPr>
            </w:pPr>
            <w:r>
              <w:rPr>
                <w:rFonts w:ascii="黑体" w:eastAsia="黑体" w:hAnsi="黑体" w:hint="eastAsia"/>
                <w:sz w:val="30"/>
                <w:szCs w:val="30"/>
              </w:rPr>
              <w:t>吕云翔</w:t>
            </w:r>
          </w:p>
        </w:tc>
      </w:tr>
    </w:tbl>
    <w:p w14:paraId="6BC57895" w14:textId="7915C17B" w:rsidR="00F971BF" w:rsidRDefault="00F971BF" w:rsidP="00F971BF">
      <w:pPr>
        <w:jc w:val="center"/>
        <w:rPr>
          <w:rFonts w:ascii="黑体" w:eastAsia="黑体" w:hAnsi="黑体"/>
          <w:sz w:val="30"/>
          <w:szCs w:val="30"/>
        </w:rPr>
      </w:pPr>
      <w:r>
        <w:rPr>
          <w:rFonts w:ascii="黑体" w:eastAsia="黑体" w:hAnsi="黑体"/>
        </w:rPr>
        <w:br/>
      </w:r>
      <w:r>
        <w:rPr>
          <w:rFonts w:ascii="黑体" w:eastAsia="黑体" w:hAnsi="黑体"/>
        </w:rPr>
        <w:br/>
      </w:r>
      <w:r w:rsidRPr="00287A51">
        <w:rPr>
          <w:rFonts w:ascii="Times New Roman" w:eastAsia="黑体" w:hAnsi="Times New Roman" w:cs="Times New Roman"/>
          <w:b/>
          <w:sz w:val="30"/>
          <w:szCs w:val="30"/>
        </w:rPr>
        <w:t>20</w:t>
      </w:r>
      <w:r w:rsidR="00485C4D">
        <w:rPr>
          <w:rFonts w:ascii="Times New Roman" w:eastAsia="黑体" w:hAnsi="Times New Roman" w:cs="Times New Roman"/>
          <w:b/>
          <w:sz w:val="30"/>
          <w:szCs w:val="30"/>
        </w:rPr>
        <w:t>21</w:t>
      </w:r>
      <w:r w:rsidRPr="009D4F14">
        <w:rPr>
          <w:rFonts w:ascii="黑体" w:eastAsia="黑体" w:hAnsi="黑体" w:hint="eastAsia"/>
          <w:sz w:val="30"/>
          <w:szCs w:val="30"/>
        </w:rPr>
        <w:t>年</w:t>
      </w:r>
      <w:r w:rsidRPr="00287A51">
        <w:rPr>
          <w:rFonts w:ascii="Times New Roman" w:eastAsia="黑体" w:hAnsi="Times New Roman" w:cs="Times New Roman"/>
          <w:b/>
          <w:sz w:val="30"/>
          <w:szCs w:val="30"/>
        </w:rPr>
        <w:t>6</w:t>
      </w:r>
      <w:r w:rsidRPr="009D4F14">
        <w:rPr>
          <w:rFonts w:ascii="黑体" w:eastAsia="黑体" w:hAnsi="黑体" w:hint="eastAsia"/>
          <w:sz w:val="30"/>
          <w:szCs w:val="30"/>
        </w:rPr>
        <w:t>月</w:t>
      </w:r>
    </w:p>
    <w:p w14:paraId="7B665E3B" w14:textId="77777777" w:rsidR="005370BC" w:rsidRPr="00F971BF" w:rsidRDefault="005370BC" w:rsidP="005370BC">
      <w:pPr>
        <w:sectPr w:rsidR="005370BC" w:rsidRPr="00F971BF" w:rsidSect="007B1D4D">
          <w:pgSz w:w="11906" w:h="16838"/>
          <w:pgMar w:top="1701" w:right="1134" w:bottom="1418" w:left="1701" w:header="720" w:footer="720" w:gutter="0"/>
          <w:cols w:space="720"/>
          <w:docGrid w:type="lines" w:linePitch="312"/>
        </w:sectPr>
      </w:pPr>
    </w:p>
    <w:p w14:paraId="4EC5DC84" w14:textId="1F44B4B2" w:rsidR="00D80897" w:rsidRDefault="00EA26D1">
      <w:pPr>
        <w:pStyle w:val="af8"/>
      </w:pPr>
      <w:r w:rsidRPr="00EA26D1">
        <w:rPr>
          <w:rFonts w:hint="eastAsia"/>
        </w:rPr>
        <w:lastRenderedPageBreak/>
        <w:t>网站访客唯一性识别和智能流控方案的设计与实现</w:t>
      </w:r>
    </w:p>
    <w:p w14:paraId="17A9857A" w14:textId="77777777" w:rsidR="00C02E29" w:rsidRPr="00FB6D1A" w:rsidRDefault="00C02E29" w:rsidP="00B47909">
      <w:pPr>
        <w:pStyle w:val="afa"/>
        <w:rPr>
          <w:vanish/>
          <w:specVanish/>
        </w:rPr>
      </w:pPr>
      <w:r>
        <w:tab/>
      </w:r>
      <w:r w:rsidRPr="00B47909">
        <w:rPr>
          <w:rFonts w:hint="eastAsia"/>
          <w:spacing w:val="240"/>
          <w:kern w:val="0"/>
          <w:fitText w:val="960" w:id="1821032448"/>
        </w:rPr>
        <w:t>学</w:t>
      </w:r>
      <w:r w:rsidRPr="00B47909">
        <w:rPr>
          <w:rFonts w:hint="eastAsia"/>
          <w:kern w:val="0"/>
          <w:fitText w:val="960" w:id="1821032448"/>
        </w:rPr>
        <w:t>生</w:t>
      </w:r>
      <w:r>
        <w:rPr>
          <w:rFonts w:hint="eastAsia"/>
        </w:rPr>
        <w:t>：</w:t>
      </w:r>
    </w:p>
    <w:p w14:paraId="5D7264C6" w14:textId="57BE280C" w:rsidR="00D80897" w:rsidRDefault="006B4325">
      <w:pPr>
        <w:pStyle w:val="afb"/>
      </w:pPr>
      <w:r>
        <w:rPr>
          <w:rFonts w:hint="eastAsia"/>
        </w:rPr>
        <w:t>江一帆</w:t>
      </w:r>
    </w:p>
    <w:p w14:paraId="0890D667" w14:textId="77777777" w:rsidR="00173584" w:rsidRPr="00A80C89" w:rsidRDefault="00FB6D1A" w:rsidP="00B47909">
      <w:pPr>
        <w:pStyle w:val="afc"/>
        <w:rPr>
          <w:vanish/>
          <w:specVanish/>
        </w:rPr>
      </w:pPr>
      <w:r>
        <w:tab/>
      </w:r>
      <w:r>
        <w:rPr>
          <w:rFonts w:hint="eastAsia"/>
        </w:rPr>
        <w:t>指导教师：</w:t>
      </w:r>
    </w:p>
    <w:p w14:paraId="377DD20F" w14:textId="3FF95CFF" w:rsidR="00D80897" w:rsidRDefault="006B4325">
      <w:pPr>
        <w:pStyle w:val="afd"/>
      </w:pPr>
      <w:r>
        <w:rPr>
          <w:rFonts w:hint="eastAsia"/>
        </w:rPr>
        <w:t>吕云翔</w:t>
      </w:r>
    </w:p>
    <w:p w14:paraId="70F05C78" w14:textId="77777777" w:rsidR="00BE70F0" w:rsidRDefault="00BE70F0" w:rsidP="00920278">
      <w:pPr>
        <w:pStyle w:val="afe"/>
      </w:pPr>
      <w:r w:rsidRPr="004335D2">
        <w:rPr>
          <w:spacing w:val="320"/>
        </w:rPr>
        <w:t>摘</w:t>
      </w:r>
      <w:r w:rsidRPr="004335D2">
        <w:t>要</w:t>
      </w:r>
    </w:p>
    <w:p w14:paraId="50184B53" w14:textId="56BEBBE1" w:rsidR="00983C3D" w:rsidRDefault="00153087" w:rsidP="00983C3D">
      <w:pPr>
        <w:pStyle w:val="a3"/>
      </w:pPr>
      <w:r w:rsidRPr="00C14A8A">
        <w:t>复杂网络</w:t>
      </w:r>
    </w:p>
    <w:p w14:paraId="1DE1FF6D" w14:textId="52AD8E05" w:rsidR="00F84276" w:rsidRPr="00F84276" w:rsidRDefault="003E31E6" w:rsidP="00F84276">
      <w:pPr>
        <w:pStyle w:val="aff"/>
        <w:rPr>
          <w:vanish/>
          <w:specVanish/>
        </w:rPr>
      </w:pPr>
      <w:r>
        <w:br/>
      </w:r>
      <w:r w:rsidR="00BE70F0" w:rsidRPr="00527754">
        <w:t>关键词</w:t>
      </w:r>
      <w:r w:rsidR="00BE70F0" w:rsidRPr="00BE70F0">
        <w:t>：</w:t>
      </w:r>
      <w:r w:rsidR="00B215E3" w:rsidRPr="00B215E3">
        <w:rPr>
          <w:rFonts w:asciiTheme="minorHAnsi" w:eastAsiaTheme="minorEastAsia" w:hAnsiTheme="minorHAnsi" w:hint="eastAsia"/>
          <w:sz w:val="24"/>
          <w:szCs w:val="24"/>
        </w:rPr>
        <w:t>计算机</w:t>
      </w:r>
    </w:p>
    <w:p w14:paraId="0210C04F" w14:textId="6F5EF71E" w:rsidR="00D80897" w:rsidRDefault="004A7BEE">
      <w:r>
        <w:rPr>
          <w:rFonts w:hint="eastAsia"/>
        </w:rPr>
        <w:t>网站，反爬虫</w:t>
      </w:r>
      <w:r w:rsidR="00341DCA">
        <w:rPr>
          <w:rFonts w:hint="eastAsia"/>
        </w:rPr>
        <w:t>，访客识别</w:t>
      </w:r>
      <w:r>
        <w:rPr>
          <w:rFonts w:hint="eastAsia"/>
        </w:rPr>
        <w:t>，流量控制</w:t>
      </w:r>
      <w:r w:rsidR="006F4F01">
        <w:t xml:space="preserve"> </w:t>
      </w:r>
    </w:p>
    <w:p w14:paraId="57AE43A8" w14:textId="36C28F13" w:rsidR="00D80897" w:rsidRDefault="002B1D77">
      <w:pPr>
        <w:pStyle w:val="af9"/>
      </w:pPr>
      <w:r w:rsidRPr="002B1D77">
        <w:lastRenderedPageBreak/>
        <w:t xml:space="preserve">The </w:t>
      </w:r>
      <w:r>
        <w:t>D</w:t>
      </w:r>
      <w:r w:rsidRPr="002B1D77">
        <w:t xml:space="preserve">esign and </w:t>
      </w:r>
      <w:r>
        <w:t>R</w:t>
      </w:r>
      <w:r w:rsidRPr="002B1D77">
        <w:t>ealization of</w:t>
      </w:r>
      <w:r>
        <w:t xml:space="preserve"> W</w:t>
      </w:r>
      <w:r>
        <w:rPr>
          <w:rFonts w:hint="eastAsia"/>
        </w:rPr>
        <w:t>eb</w:t>
      </w:r>
      <w:r>
        <w:t>site Visitor Recognition and Smart Website Traffic Control</w:t>
      </w:r>
    </w:p>
    <w:p w14:paraId="53665D46" w14:textId="77777777" w:rsidR="00397283" w:rsidRPr="008D50AD" w:rsidRDefault="006C44C4" w:rsidP="00051F94">
      <w:pPr>
        <w:pStyle w:val="aff0"/>
        <w:rPr>
          <w:vanish/>
          <w:specVanish/>
        </w:rPr>
      </w:pPr>
      <w:r>
        <w:tab/>
        <w:t xml:space="preserve">Author </w:t>
      </w:r>
      <w:r w:rsidR="008D50AD">
        <w:t xml:space="preserve">: </w:t>
      </w:r>
    </w:p>
    <w:p w14:paraId="19151DB9" w14:textId="77447EB4" w:rsidR="00D80897" w:rsidRDefault="006B4325">
      <w:pPr>
        <w:pStyle w:val="aff1"/>
      </w:pPr>
      <w:r>
        <w:rPr>
          <w:rFonts w:hint="eastAsia"/>
        </w:rPr>
        <w:t>Jiang</w:t>
      </w:r>
      <w:r>
        <w:t xml:space="preserve"> Y</w:t>
      </w:r>
      <w:r>
        <w:rPr>
          <w:rFonts w:hint="eastAsia"/>
        </w:rPr>
        <w:t>i</w:t>
      </w:r>
      <w:r>
        <w:t>-</w:t>
      </w:r>
      <w:r>
        <w:rPr>
          <w:rFonts w:hint="eastAsia"/>
        </w:rPr>
        <w:t>fan</w:t>
      </w:r>
    </w:p>
    <w:p w14:paraId="5A220D22" w14:textId="77777777" w:rsidR="006C44C4" w:rsidRPr="00DE4AD8" w:rsidRDefault="006C44C4" w:rsidP="00051F94">
      <w:pPr>
        <w:pStyle w:val="aff2"/>
        <w:rPr>
          <w:vanish/>
          <w:specVanish/>
        </w:rPr>
      </w:pPr>
      <w:r>
        <w:tab/>
        <w:t xml:space="preserve">Tutor : </w:t>
      </w:r>
    </w:p>
    <w:p w14:paraId="675EC3C4" w14:textId="1722FBCC" w:rsidR="00D80897" w:rsidRDefault="006B4325">
      <w:pPr>
        <w:pStyle w:val="aff3"/>
      </w:pPr>
      <w:r>
        <w:rPr>
          <w:rFonts w:hint="eastAsia"/>
        </w:rPr>
        <w:t>Lu</w:t>
      </w:r>
      <w:r>
        <w:t xml:space="preserve"> Y</w:t>
      </w:r>
      <w:r>
        <w:rPr>
          <w:rFonts w:hint="eastAsia"/>
        </w:rPr>
        <w:t>un-xiang</w:t>
      </w:r>
    </w:p>
    <w:p w14:paraId="39891E0E" w14:textId="77777777" w:rsidR="002D6F82" w:rsidRPr="00D47039" w:rsidRDefault="002D6F82" w:rsidP="00182951">
      <w:pPr>
        <w:pStyle w:val="aff4"/>
        <w:rPr>
          <w:szCs w:val="32"/>
        </w:rPr>
      </w:pPr>
      <w:r w:rsidRPr="00D47039">
        <w:t>Abstract</w:t>
      </w:r>
    </w:p>
    <w:p w14:paraId="3032B9BC" w14:textId="20409B4D" w:rsidR="00983C3D" w:rsidRPr="003335B0" w:rsidRDefault="000A6F82" w:rsidP="003D623C">
      <w:pPr>
        <w:pStyle w:val="a3"/>
      </w:pPr>
      <w:r w:rsidRPr="000A6F82">
        <w:t>complex networks</w:t>
      </w:r>
    </w:p>
    <w:p w14:paraId="250C26C2" w14:textId="77777777" w:rsidR="00DD0CDF" w:rsidRPr="002A07BF" w:rsidRDefault="006229B0" w:rsidP="006770D0">
      <w:pPr>
        <w:pStyle w:val="aff5"/>
        <w:rPr>
          <w:vanish/>
          <w:specVanish/>
        </w:rPr>
      </w:pPr>
      <w:r>
        <w:br/>
      </w:r>
      <w:r w:rsidR="00527754" w:rsidRPr="00527754">
        <w:t xml:space="preserve">Key words: </w:t>
      </w:r>
    </w:p>
    <w:p w14:paraId="5E37A290" w14:textId="405A3C22" w:rsidR="00D80897" w:rsidRDefault="00341DCA">
      <w:r>
        <w:rPr>
          <w:rFonts w:hint="eastAsia"/>
        </w:rPr>
        <w:t>C</w:t>
      </w:r>
      <w:r>
        <w:t xml:space="preserve">omputer Website, Anti-Crawler, </w:t>
      </w:r>
      <w:r w:rsidR="00A25E16" w:rsidRPr="00A25E16">
        <w:t>Website Visitor Recognition</w:t>
      </w:r>
      <w:r w:rsidR="00A25E16">
        <w:t xml:space="preserve">, </w:t>
      </w:r>
      <w:r w:rsidR="00A25E16" w:rsidRPr="00A25E16">
        <w:t>Website Traffic Control</w:t>
      </w:r>
      <w:r w:rsidR="00A25E16">
        <w:t xml:space="preserve"> </w:t>
      </w:r>
    </w:p>
    <w:sdt>
      <w:sdtPr>
        <w:rPr>
          <w:rFonts w:asciiTheme="minorHAnsi" w:eastAsiaTheme="minorEastAsia" w:hAnsiTheme="minorHAnsi" w:cstheme="minorBidi"/>
          <w:b w:val="0"/>
          <w:kern w:val="2"/>
          <w:sz w:val="24"/>
          <w:szCs w:val="24"/>
          <w:lang w:val="zh-CN"/>
        </w:rPr>
        <w:id w:val="-759673104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17645019" w14:textId="77777777" w:rsidR="005D5948" w:rsidRPr="009261AD" w:rsidRDefault="005D5948" w:rsidP="009261AD">
          <w:pPr>
            <w:pStyle w:val="TOC"/>
          </w:pPr>
          <w:r w:rsidRPr="002220BD">
            <w:rPr>
              <w:spacing w:val="281"/>
              <w:fitText w:val="1124" w:id="1821030400"/>
            </w:rPr>
            <w:t>目</w:t>
          </w:r>
          <w:r w:rsidRPr="002220BD">
            <w:rPr>
              <w:fitText w:val="1124" w:id="1821030400"/>
            </w:rPr>
            <w:t>录</w:t>
          </w:r>
        </w:p>
        <w:p w14:paraId="7E618421" w14:textId="77777777" w:rsidR="00743462" w:rsidRDefault="005D5948">
          <w:pPr>
            <w:pStyle w:val="TOC1"/>
            <w:tabs>
              <w:tab w:val="right" w:leader="dot" w:pos="9061"/>
            </w:tabs>
            <w:rPr>
              <w:rFonts w:eastAsiaTheme="minorEastAsia"/>
              <w:noProof/>
              <w:sz w:val="21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</w:p>
        <w:p w14:paraId="4CFB6D2E" w14:textId="5AA8E805" w:rsidR="00417930" w:rsidRDefault="005D5948">
          <w:pPr>
            <w:pStyle w:val="TOC1"/>
            <w:tabs>
              <w:tab w:val="right" w:leader="dot" w:pos="9061"/>
            </w:tabs>
            <w:rPr>
              <w:rFonts w:eastAsiaTheme="minorEastAsia"/>
              <w:noProof/>
              <w:sz w:val="21"/>
              <w:szCs w:val="22"/>
            </w:rPr>
          </w:pPr>
          <w:r>
            <w:fldChar w:fldCharType="separate"/>
          </w:r>
          <w:hyperlink w:anchor="_Toc39953974" w:history="1">
            <w:r w:rsidR="00417930" w:rsidRPr="007D5558">
              <w:rPr>
                <w:rStyle w:val="af7"/>
                <w:noProof/>
              </w:rPr>
              <w:t xml:space="preserve">1 </w:t>
            </w:r>
            <w:r w:rsidR="00417930" w:rsidRPr="007D5558">
              <w:rPr>
                <w:rStyle w:val="af7"/>
                <w:noProof/>
              </w:rPr>
              <w:t>绪论</w:t>
            </w:r>
            <w:r w:rsidR="00417930">
              <w:rPr>
                <w:noProof/>
                <w:webHidden/>
              </w:rPr>
              <w:tab/>
            </w:r>
            <w:r w:rsidR="00417930">
              <w:rPr>
                <w:noProof/>
                <w:webHidden/>
              </w:rPr>
              <w:fldChar w:fldCharType="begin"/>
            </w:r>
            <w:r w:rsidR="00417930">
              <w:rPr>
                <w:noProof/>
                <w:webHidden/>
              </w:rPr>
              <w:instrText xml:space="preserve"> PAGEREF _Toc39953974 \h </w:instrText>
            </w:r>
            <w:r w:rsidR="00417930">
              <w:rPr>
                <w:noProof/>
                <w:webHidden/>
              </w:rPr>
            </w:r>
            <w:r w:rsidR="00417930">
              <w:rPr>
                <w:noProof/>
                <w:webHidden/>
              </w:rPr>
              <w:fldChar w:fldCharType="separate"/>
            </w:r>
            <w:r w:rsidR="00417930">
              <w:rPr>
                <w:noProof/>
                <w:webHidden/>
              </w:rPr>
              <w:t>1</w:t>
            </w:r>
            <w:r w:rsidR="00417930">
              <w:rPr>
                <w:noProof/>
                <w:webHidden/>
              </w:rPr>
              <w:fldChar w:fldCharType="end"/>
            </w:r>
          </w:hyperlink>
        </w:p>
        <w:p w14:paraId="64985381" w14:textId="0B374B99" w:rsidR="00417930" w:rsidRDefault="00706370">
          <w:pPr>
            <w:pStyle w:val="TOC2"/>
            <w:tabs>
              <w:tab w:val="right" w:leader="dot" w:pos="9061"/>
            </w:tabs>
            <w:ind w:left="240"/>
            <w:rPr>
              <w:noProof/>
              <w:sz w:val="21"/>
              <w:szCs w:val="22"/>
            </w:rPr>
          </w:pPr>
          <w:hyperlink w:anchor="_Toc39953975" w:history="1">
            <w:r w:rsidR="00417930" w:rsidRPr="007D5558">
              <w:rPr>
                <w:rStyle w:val="af7"/>
                <w:noProof/>
              </w:rPr>
              <w:t xml:space="preserve">1.1 </w:t>
            </w:r>
            <w:r w:rsidR="00417930" w:rsidRPr="007D5558">
              <w:rPr>
                <w:rStyle w:val="af7"/>
                <w:noProof/>
              </w:rPr>
              <w:t>课题背景与意义</w:t>
            </w:r>
            <w:r w:rsidR="00417930">
              <w:rPr>
                <w:noProof/>
                <w:webHidden/>
              </w:rPr>
              <w:tab/>
            </w:r>
            <w:r w:rsidR="00417930">
              <w:rPr>
                <w:noProof/>
                <w:webHidden/>
              </w:rPr>
              <w:fldChar w:fldCharType="begin"/>
            </w:r>
            <w:r w:rsidR="00417930">
              <w:rPr>
                <w:noProof/>
                <w:webHidden/>
              </w:rPr>
              <w:instrText xml:space="preserve"> PAGEREF _Toc39953975 \h </w:instrText>
            </w:r>
            <w:r w:rsidR="00417930">
              <w:rPr>
                <w:noProof/>
                <w:webHidden/>
              </w:rPr>
            </w:r>
            <w:r w:rsidR="00417930">
              <w:rPr>
                <w:noProof/>
                <w:webHidden/>
              </w:rPr>
              <w:fldChar w:fldCharType="separate"/>
            </w:r>
            <w:r w:rsidR="00417930">
              <w:rPr>
                <w:noProof/>
                <w:webHidden/>
              </w:rPr>
              <w:t>1</w:t>
            </w:r>
            <w:r w:rsidR="00417930">
              <w:rPr>
                <w:noProof/>
                <w:webHidden/>
              </w:rPr>
              <w:fldChar w:fldCharType="end"/>
            </w:r>
          </w:hyperlink>
        </w:p>
        <w:p w14:paraId="42C86058" w14:textId="3F4F9D6E" w:rsidR="00417930" w:rsidRDefault="00706370">
          <w:pPr>
            <w:pStyle w:val="TOC2"/>
            <w:tabs>
              <w:tab w:val="right" w:leader="dot" w:pos="9061"/>
            </w:tabs>
            <w:ind w:left="240"/>
            <w:rPr>
              <w:noProof/>
              <w:sz w:val="21"/>
              <w:szCs w:val="22"/>
            </w:rPr>
          </w:pPr>
          <w:hyperlink w:anchor="_Toc39953976" w:history="1">
            <w:r w:rsidR="00417930" w:rsidRPr="007D5558">
              <w:rPr>
                <w:rStyle w:val="af7"/>
                <w:noProof/>
              </w:rPr>
              <w:t xml:space="preserve">1.2 </w:t>
            </w:r>
            <w:r w:rsidR="00417930" w:rsidRPr="007D5558">
              <w:rPr>
                <w:rStyle w:val="af7"/>
                <w:noProof/>
              </w:rPr>
              <w:t>国内外研究现状</w:t>
            </w:r>
            <w:r w:rsidR="00417930">
              <w:rPr>
                <w:noProof/>
                <w:webHidden/>
              </w:rPr>
              <w:tab/>
            </w:r>
            <w:r w:rsidR="00417930">
              <w:rPr>
                <w:noProof/>
                <w:webHidden/>
              </w:rPr>
              <w:fldChar w:fldCharType="begin"/>
            </w:r>
            <w:r w:rsidR="00417930">
              <w:rPr>
                <w:noProof/>
                <w:webHidden/>
              </w:rPr>
              <w:instrText xml:space="preserve"> PAGEREF _Toc39953976 \h </w:instrText>
            </w:r>
            <w:r w:rsidR="00417930">
              <w:rPr>
                <w:noProof/>
                <w:webHidden/>
              </w:rPr>
            </w:r>
            <w:r w:rsidR="00417930">
              <w:rPr>
                <w:noProof/>
                <w:webHidden/>
              </w:rPr>
              <w:fldChar w:fldCharType="separate"/>
            </w:r>
            <w:r w:rsidR="00417930">
              <w:rPr>
                <w:noProof/>
                <w:webHidden/>
              </w:rPr>
              <w:t>1</w:t>
            </w:r>
            <w:r w:rsidR="00417930">
              <w:rPr>
                <w:noProof/>
                <w:webHidden/>
              </w:rPr>
              <w:fldChar w:fldCharType="end"/>
            </w:r>
          </w:hyperlink>
        </w:p>
        <w:p w14:paraId="1C24D9B3" w14:textId="7AAAE2CD" w:rsidR="00417930" w:rsidRDefault="00706370">
          <w:pPr>
            <w:pStyle w:val="TOC1"/>
            <w:tabs>
              <w:tab w:val="right" w:leader="dot" w:pos="9061"/>
            </w:tabs>
            <w:rPr>
              <w:rFonts w:eastAsiaTheme="minorEastAsia"/>
              <w:noProof/>
              <w:sz w:val="21"/>
              <w:szCs w:val="22"/>
            </w:rPr>
          </w:pPr>
          <w:hyperlink w:anchor="_Toc39953977" w:history="1">
            <w:r w:rsidR="00417930" w:rsidRPr="007D5558">
              <w:rPr>
                <w:rStyle w:val="af7"/>
                <w:noProof/>
              </w:rPr>
              <w:t xml:space="preserve">2 </w:t>
            </w:r>
            <w:r w:rsidR="00417930" w:rsidRPr="007D5558">
              <w:rPr>
                <w:rStyle w:val="af7"/>
                <w:noProof/>
              </w:rPr>
              <w:t>复杂网络与社区划分</w:t>
            </w:r>
            <w:r w:rsidR="00417930">
              <w:rPr>
                <w:noProof/>
                <w:webHidden/>
              </w:rPr>
              <w:tab/>
            </w:r>
            <w:r w:rsidR="00417930">
              <w:rPr>
                <w:noProof/>
                <w:webHidden/>
              </w:rPr>
              <w:fldChar w:fldCharType="begin"/>
            </w:r>
            <w:r w:rsidR="00417930">
              <w:rPr>
                <w:noProof/>
                <w:webHidden/>
              </w:rPr>
              <w:instrText xml:space="preserve"> PAGEREF _Toc39953977 \h </w:instrText>
            </w:r>
            <w:r w:rsidR="00417930">
              <w:rPr>
                <w:noProof/>
                <w:webHidden/>
              </w:rPr>
            </w:r>
            <w:r w:rsidR="00417930">
              <w:rPr>
                <w:noProof/>
                <w:webHidden/>
              </w:rPr>
              <w:fldChar w:fldCharType="separate"/>
            </w:r>
            <w:r w:rsidR="00417930">
              <w:rPr>
                <w:noProof/>
                <w:webHidden/>
              </w:rPr>
              <w:t>2</w:t>
            </w:r>
            <w:r w:rsidR="00417930">
              <w:rPr>
                <w:noProof/>
                <w:webHidden/>
              </w:rPr>
              <w:fldChar w:fldCharType="end"/>
            </w:r>
          </w:hyperlink>
        </w:p>
        <w:p w14:paraId="4CC077AD" w14:textId="385C048B" w:rsidR="00417930" w:rsidRDefault="00706370">
          <w:pPr>
            <w:pStyle w:val="TOC2"/>
            <w:tabs>
              <w:tab w:val="right" w:leader="dot" w:pos="9061"/>
            </w:tabs>
            <w:ind w:left="240"/>
            <w:rPr>
              <w:noProof/>
              <w:sz w:val="21"/>
              <w:szCs w:val="22"/>
            </w:rPr>
          </w:pPr>
          <w:hyperlink w:anchor="_Toc39953978" w:history="1">
            <w:r w:rsidR="00417930" w:rsidRPr="007D5558">
              <w:rPr>
                <w:rStyle w:val="af7"/>
                <w:noProof/>
              </w:rPr>
              <w:t xml:space="preserve">2.1 </w:t>
            </w:r>
            <w:r w:rsidR="00417930" w:rsidRPr="007D5558">
              <w:rPr>
                <w:rStyle w:val="af7"/>
                <w:noProof/>
              </w:rPr>
              <w:t>复杂网络概述</w:t>
            </w:r>
            <w:r w:rsidR="00417930">
              <w:rPr>
                <w:noProof/>
                <w:webHidden/>
              </w:rPr>
              <w:tab/>
            </w:r>
            <w:r w:rsidR="00417930">
              <w:rPr>
                <w:noProof/>
                <w:webHidden/>
              </w:rPr>
              <w:fldChar w:fldCharType="begin"/>
            </w:r>
            <w:r w:rsidR="00417930">
              <w:rPr>
                <w:noProof/>
                <w:webHidden/>
              </w:rPr>
              <w:instrText xml:space="preserve"> PAGEREF _Toc39953978 \h </w:instrText>
            </w:r>
            <w:r w:rsidR="00417930">
              <w:rPr>
                <w:noProof/>
                <w:webHidden/>
              </w:rPr>
            </w:r>
            <w:r w:rsidR="00417930">
              <w:rPr>
                <w:noProof/>
                <w:webHidden/>
              </w:rPr>
              <w:fldChar w:fldCharType="separate"/>
            </w:r>
            <w:r w:rsidR="00417930">
              <w:rPr>
                <w:noProof/>
                <w:webHidden/>
              </w:rPr>
              <w:t>2</w:t>
            </w:r>
            <w:r w:rsidR="00417930">
              <w:rPr>
                <w:noProof/>
                <w:webHidden/>
              </w:rPr>
              <w:fldChar w:fldCharType="end"/>
            </w:r>
          </w:hyperlink>
        </w:p>
        <w:p w14:paraId="0EBC04E9" w14:textId="4B132485" w:rsidR="00417930" w:rsidRDefault="00706370">
          <w:pPr>
            <w:pStyle w:val="TOC3"/>
            <w:tabs>
              <w:tab w:val="right" w:leader="dot" w:pos="9061"/>
            </w:tabs>
            <w:ind w:left="648"/>
            <w:rPr>
              <w:noProof/>
              <w:sz w:val="21"/>
              <w:szCs w:val="22"/>
            </w:rPr>
          </w:pPr>
          <w:hyperlink w:anchor="_Toc39953979" w:history="1">
            <w:r w:rsidR="00417930" w:rsidRPr="007D5558">
              <w:rPr>
                <w:rStyle w:val="af7"/>
                <w:noProof/>
              </w:rPr>
              <w:t xml:space="preserve">2.1.1 </w:t>
            </w:r>
            <w:r w:rsidR="00417930" w:rsidRPr="007D5558">
              <w:rPr>
                <w:rStyle w:val="af7"/>
                <w:noProof/>
              </w:rPr>
              <w:t>复杂网络的定义</w:t>
            </w:r>
            <w:r w:rsidR="00417930">
              <w:rPr>
                <w:noProof/>
                <w:webHidden/>
              </w:rPr>
              <w:tab/>
            </w:r>
            <w:r w:rsidR="00417930">
              <w:rPr>
                <w:noProof/>
                <w:webHidden/>
              </w:rPr>
              <w:fldChar w:fldCharType="begin"/>
            </w:r>
            <w:r w:rsidR="00417930">
              <w:rPr>
                <w:noProof/>
                <w:webHidden/>
              </w:rPr>
              <w:instrText xml:space="preserve"> PAGEREF _Toc39953979 \h </w:instrText>
            </w:r>
            <w:r w:rsidR="00417930">
              <w:rPr>
                <w:noProof/>
                <w:webHidden/>
              </w:rPr>
            </w:r>
            <w:r w:rsidR="00417930">
              <w:rPr>
                <w:noProof/>
                <w:webHidden/>
              </w:rPr>
              <w:fldChar w:fldCharType="separate"/>
            </w:r>
            <w:r w:rsidR="00417930">
              <w:rPr>
                <w:noProof/>
                <w:webHidden/>
              </w:rPr>
              <w:t>2</w:t>
            </w:r>
            <w:r w:rsidR="00417930">
              <w:rPr>
                <w:noProof/>
                <w:webHidden/>
              </w:rPr>
              <w:fldChar w:fldCharType="end"/>
            </w:r>
          </w:hyperlink>
        </w:p>
        <w:p w14:paraId="5E15290C" w14:textId="3E07F37C" w:rsidR="00417930" w:rsidRDefault="00706370">
          <w:pPr>
            <w:pStyle w:val="TOC3"/>
            <w:tabs>
              <w:tab w:val="right" w:leader="dot" w:pos="9061"/>
            </w:tabs>
            <w:ind w:left="648"/>
            <w:rPr>
              <w:noProof/>
              <w:sz w:val="21"/>
              <w:szCs w:val="22"/>
            </w:rPr>
          </w:pPr>
          <w:hyperlink w:anchor="_Toc39953980" w:history="1">
            <w:r w:rsidR="00417930" w:rsidRPr="007D5558">
              <w:rPr>
                <w:rStyle w:val="af7"/>
                <w:noProof/>
              </w:rPr>
              <w:t xml:space="preserve">2.1.2 </w:t>
            </w:r>
            <w:r w:rsidR="00417930" w:rsidRPr="007D5558">
              <w:rPr>
                <w:rStyle w:val="af7"/>
                <w:noProof/>
              </w:rPr>
              <w:t>复杂网络的表示方法</w:t>
            </w:r>
            <w:r w:rsidR="00417930">
              <w:rPr>
                <w:noProof/>
                <w:webHidden/>
              </w:rPr>
              <w:tab/>
            </w:r>
            <w:r w:rsidR="00417930">
              <w:rPr>
                <w:noProof/>
                <w:webHidden/>
              </w:rPr>
              <w:fldChar w:fldCharType="begin"/>
            </w:r>
            <w:r w:rsidR="00417930">
              <w:rPr>
                <w:noProof/>
                <w:webHidden/>
              </w:rPr>
              <w:instrText xml:space="preserve"> PAGEREF _Toc39953980 \h </w:instrText>
            </w:r>
            <w:r w:rsidR="00417930">
              <w:rPr>
                <w:noProof/>
                <w:webHidden/>
              </w:rPr>
            </w:r>
            <w:r w:rsidR="00417930">
              <w:rPr>
                <w:noProof/>
                <w:webHidden/>
              </w:rPr>
              <w:fldChar w:fldCharType="separate"/>
            </w:r>
            <w:r w:rsidR="00417930">
              <w:rPr>
                <w:noProof/>
                <w:webHidden/>
              </w:rPr>
              <w:t>2</w:t>
            </w:r>
            <w:r w:rsidR="00417930">
              <w:rPr>
                <w:noProof/>
                <w:webHidden/>
              </w:rPr>
              <w:fldChar w:fldCharType="end"/>
            </w:r>
          </w:hyperlink>
        </w:p>
        <w:p w14:paraId="6CD4995C" w14:textId="4977BC10" w:rsidR="00417930" w:rsidRDefault="00706370">
          <w:pPr>
            <w:pStyle w:val="TOC3"/>
            <w:tabs>
              <w:tab w:val="right" w:leader="dot" w:pos="9061"/>
            </w:tabs>
            <w:ind w:left="648"/>
            <w:rPr>
              <w:noProof/>
              <w:sz w:val="21"/>
              <w:szCs w:val="22"/>
            </w:rPr>
          </w:pPr>
          <w:hyperlink w:anchor="_Toc39953981" w:history="1">
            <w:r w:rsidR="00417930" w:rsidRPr="007D5558">
              <w:rPr>
                <w:rStyle w:val="af7"/>
                <w:noProof/>
              </w:rPr>
              <w:t xml:space="preserve">2.1.3 </w:t>
            </w:r>
            <w:r w:rsidR="00417930" w:rsidRPr="007D5558">
              <w:rPr>
                <w:rStyle w:val="af7"/>
                <w:noProof/>
              </w:rPr>
              <w:t>复杂网络的统计量</w:t>
            </w:r>
            <w:r w:rsidR="00417930">
              <w:rPr>
                <w:noProof/>
                <w:webHidden/>
              </w:rPr>
              <w:tab/>
            </w:r>
            <w:r w:rsidR="00417930">
              <w:rPr>
                <w:noProof/>
                <w:webHidden/>
              </w:rPr>
              <w:fldChar w:fldCharType="begin"/>
            </w:r>
            <w:r w:rsidR="00417930">
              <w:rPr>
                <w:noProof/>
                <w:webHidden/>
              </w:rPr>
              <w:instrText xml:space="preserve"> PAGEREF _Toc39953981 \h </w:instrText>
            </w:r>
            <w:r w:rsidR="00417930">
              <w:rPr>
                <w:noProof/>
                <w:webHidden/>
              </w:rPr>
            </w:r>
            <w:r w:rsidR="00417930">
              <w:rPr>
                <w:noProof/>
                <w:webHidden/>
              </w:rPr>
              <w:fldChar w:fldCharType="separate"/>
            </w:r>
            <w:r w:rsidR="00417930">
              <w:rPr>
                <w:noProof/>
                <w:webHidden/>
              </w:rPr>
              <w:t>2</w:t>
            </w:r>
            <w:r w:rsidR="00417930">
              <w:rPr>
                <w:noProof/>
                <w:webHidden/>
              </w:rPr>
              <w:fldChar w:fldCharType="end"/>
            </w:r>
          </w:hyperlink>
        </w:p>
        <w:p w14:paraId="330C3CC2" w14:textId="587A988A" w:rsidR="00417930" w:rsidRDefault="00706370">
          <w:pPr>
            <w:pStyle w:val="TOC1"/>
            <w:tabs>
              <w:tab w:val="right" w:leader="dot" w:pos="9061"/>
            </w:tabs>
            <w:rPr>
              <w:rFonts w:eastAsiaTheme="minorEastAsia"/>
              <w:noProof/>
              <w:sz w:val="21"/>
              <w:szCs w:val="22"/>
            </w:rPr>
          </w:pPr>
          <w:hyperlink w:anchor="_Toc39953982" w:history="1">
            <w:r w:rsidR="00417930" w:rsidRPr="007D5558">
              <w:rPr>
                <w:rStyle w:val="af7"/>
                <w:noProof/>
              </w:rPr>
              <w:t xml:space="preserve">3 </w:t>
            </w:r>
            <w:r w:rsidR="00417930" w:rsidRPr="007D5558">
              <w:rPr>
                <w:rStyle w:val="af7"/>
                <w:noProof/>
              </w:rPr>
              <w:t>实验及结果分析</w:t>
            </w:r>
            <w:r w:rsidR="00417930">
              <w:rPr>
                <w:noProof/>
                <w:webHidden/>
              </w:rPr>
              <w:tab/>
            </w:r>
            <w:r w:rsidR="00417930">
              <w:rPr>
                <w:noProof/>
                <w:webHidden/>
              </w:rPr>
              <w:fldChar w:fldCharType="begin"/>
            </w:r>
            <w:r w:rsidR="00417930">
              <w:rPr>
                <w:noProof/>
                <w:webHidden/>
              </w:rPr>
              <w:instrText xml:space="preserve"> PAGEREF _Toc39953982 \h </w:instrText>
            </w:r>
            <w:r w:rsidR="00417930">
              <w:rPr>
                <w:noProof/>
                <w:webHidden/>
              </w:rPr>
            </w:r>
            <w:r w:rsidR="00417930">
              <w:rPr>
                <w:noProof/>
                <w:webHidden/>
              </w:rPr>
              <w:fldChar w:fldCharType="separate"/>
            </w:r>
            <w:r w:rsidR="00417930">
              <w:rPr>
                <w:noProof/>
                <w:webHidden/>
              </w:rPr>
              <w:t>3</w:t>
            </w:r>
            <w:r w:rsidR="00417930">
              <w:rPr>
                <w:noProof/>
                <w:webHidden/>
              </w:rPr>
              <w:fldChar w:fldCharType="end"/>
            </w:r>
          </w:hyperlink>
        </w:p>
        <w:p w14:paraId="7783AC53" w14:textId="5F00648E" w:rsidR="00417930" w:rsidRDefault="00706370">
          <w:pPr>
            <w:pStyle w:val="TOC2"/>
            <w:tabs>
              <w:tab w:val="right" w:leader="dot" w:pos="9061"/>
            </w:tabs>
            <w:ind w:left="240"/>
            <w:rPr>
              <w:noProof/>
              <w:sz w:val="21"/>
              <w:szCs w:val="22"/>
            </w:rPr>
          </w:pPr>
          <w:hyperlink w:anchor="_Toc39953983" w:history="1">
            <w:r w:rsidR="00417930" w:rsidRPr="007D5558">
              <w:rPr>
                <w:rStyle w:val="af7"/>
                <w:noProof/>
              </w:rPr>
              <w:t xml:space="preserve">3.1 </w:t>
            </w:r>
            <w:r w:rsidR="00417930" w:rsidRPr="007D5558">
              <w:rPr>
                <w:rStyle w:val="af7"/>
                <w:noProof/>
              </w:rPr>
              <w:t>实验环境及实验数据</w:t>
            </w:r>
            <w:r w:rsidR="00417930">
              <w:rPr>
                <w:noProof/>
                <w:webHidden/>
              </w:rPr>
              <w:tab/>
            </w:r>
            <w:r w:rsidR="00417930">
              <w:rPr>
                <w:noProof/>
                <w:webHidden/>
              </w:rPr>
              <w:fldChar w:fldCharType="begin"/>
            </w:r>
            <w:r w:rsidR="00417930">
              <w:rPr>
                <w:noProof/>
                <w:webHidden/>
              </w:rPr>
              <w:instrText xml:space="preserve"> PAGEREF _Toc39953983 \h </w:instrText>
            </w:r>
            <w:r w:rsidR="00417930">
              <w:rPr>
                <w:noProof/>
                <w:webHidden/>
              </w:rPr>
            </w:r>
            <w:r w:rsidR="00417930">
              <w:rPr>
                <w:noProof/>
                <w:webHidden/>
              </w:rPr>
              <w:fldChar w:fldCharType="separate"/>
            </w:r>
            <w:r w:rsidR="00417930">
              <w:rPr>
                <w:noProof/>
                <w:webHidden/>
              </w:rPr>
              <w:t>3</w:t>
            </w:r>
            <w:r w:rsidR="00417930">
              <w:rPr>
                <w:noProof/>
                <w:webHidden/>
              </w:rPr>
              <w:fldChar w:fldCharType="end"/>
            </w:r>
          </w:hyperlink>
        </w:p>
        <w:p w14:paraId="1176E1CB" w14:textId="46734DF8" w:rsidR="00417930" w:rsidRDefault="00706370">
          <w:pPr>
            <w:pStyle w:val="TOC3"/>
            <w:tabs>
              <w:tab w:val="right" w:leader="dot" w:pos="9061"/>
            </w:tabs>
            <w:ind w:left="648"/>
            <w:rPr>
              <w:noProof/>
              <w:sz w:val="21"/>
              <w:szCs w:val="22"/>
            </w:rPr>
          </w:pPr>
          <w:hyperlink w:anchor="_Toc39953984" w:history="1">
            <w:r w:rsidR="00417930" w:rsidRPr="007D5558">
              <w:rPr>
                <w:rStyle w:val="af7"/>
                <w:noProof/>
              </w:rPr>
              <w:t xml:space="preserve">3.1.1 </w:t>
            </w:r>
            <w:r w:rsidR="00417930" w:rsidRPr="007D5558">
              <w:rPr>
                <w:rStyle w:val="af7"/>
                <w:noProof/>
              </w:rPr>
              <w:t>人工生成数据集</w:t>
            </w:r>
            <w:r w:rsidR="00417930">
              <w:rPr>
                <w:noProof/>
                <w:webHidden/>
              </w:rPr>
              <w:tab/>
            </w:r>
            <w:r w:rsidR="00417930">
              <w:rPr>
                <w:noProof/>
                <w:webHidden/>
              </w:rPr>
              <w:fldChar w:fldCharType="begin"/>
            </w:r>
            <w:r w:rsidR="00417930">
              <w:rPr>
                <w:noProof/>
                <w:webHidden/>
              </w:rPr>
              <w:instrText xml:space="preserve"> PAGEREF _Toc39953984 \h </w:instrText>
            </w:r>
            <w:r w:rsidR="00417930">
              <w:rPr>
                <w:noProof/>
                <w:webHidden/>
              </w:rPr>
            </w:r>
            <w:r w:rsidR="00417930">
              <w:rPr>
                <w:noProof/>
                <w:webHidden/>
              </w:rPr>
              <w:fldChar w:fldCharType="separate"/>
            </w:r>
            <w:r w:rsidR="00417930">
              <w:rPr>
                <w:noProof/>
                <w:webHidden/>
              </w:rPr>
              <w:t>3</w:t>
            </w:r>
            <w:r w:rsidR="00417930">
              <w:rPr>
                <w:noProof/>
                <w:webHidden/>
              </w:rPr>
              <w:fldChar w:fldCharType="end"/>
            </w:r>
          </w:hyperlink>
        </w:p>
        <w:p w14:paraId="18C0E31E" w14:textId="2EBB98DA" w:rsidR="00417930" w:rsidRDefault="00706370">
          <w:pPr>
            <w:pStyle w:val="TOC1"/>
            <w:tabs>
              <w:tab w:val="right" w:leader="dot" w:pos="9061"/>
            </w:tabs>
            <w:rPr>
              <w:rFonts w:eastAsiaTheme="minorEastAsia"/>
              <w:noProof/>
              <w:sz w:val="21"/>
              <w:szCs w:val="22"/>
            </w:rPr>
          </w:pPr>
          <w:hyperlink w:anchor="_Toc39953985" w:history="1">
            <w:r w:rsidR="00417930" w:rsidRPr="007D5558">
              <w:rPr>
                <w:rStyle w:val="af7"/>
                <w:noProof/>
              </w:rPr>
              <w:t>参考文献</w:t>
            </w:r>
            <w:r w:rsidR="00417930">
              <w:rPr>
                <w:noProof/>
                <w:webHidden/>
              </w:rPr>
              <w:tab/>
            </w:r>
            <w:r w:rsidR="00417930">
              <w:rPr>
                <w:noProof/>
                <w:webHidden/>
              </w:rPr>
              <w:fldChar w:fldCharType="begin"/>
            </w:r>
            <w:r w:rsidR="00417930">
              <w:rPr>
                <w:noProof/>
                <w:webHidden/>
              </w:rPr>
              <w:instrText xml:space="preserve"> PAGEREF _Toc39953985 \h </w:instrText>
            </w:r>
            <w:r w:rsidR="00417930">
              <w:rPr>
                <w:noProof/>
                <w:webHidden/>
              </w:rPr>
            </w:r>
            <w:r w:rsidR="00417930">
              <w:rPr>
                <w:noProof/>
                <w:webHidden/>
              </w:rPr>
              <w:fldChar w:fldCharType="separate"/>
            </w:r>
            <w:r w:rsidR="00417930">
              <w:rPr>
                <w:noProof/>
                <w:webHidden/>
              </w:rPr>
              <w:t>4</w:t>
            </w:r>
            <w:r w:rsidR="00417930">
              <w:rPr>
                <w:noProof/>
                <w:webHidden/>
              </w:rPr>
              <w:fldChar w:fldCharType="end"/>
            </w:r>
          </w:hyperlink>
        </w:p>
        <w:p w14:paraId="19FAC8E3" w14:textId="3AD5BC7B" w:rsidR="00743462" w:rsidRDefault="005D5948" w:rsidP="005D5948">
          <w:pPr>
            <w:rPr>
              <w:bCs/>
              <w:lang w:val="zh-CN"/>
            </w:rPr>
            <w:sectPr w:rsidR="00743462" w:rsidSect="008A0BF4">
              <w:headerReference w:type="default" r:id="rId10"/>
              <w:pgSz w:w="11906" w:h="16838" w:code="9"/>
              <w:pgMar w:top="1701" w:right="1134" w:bottom="1418" w:left="1701" w:header="850" w:footer="992" w:gutter="0"/>
              <w:pgNumType w:start="1"/>
              <w:cols w:space="720"/>
              <w:docGrid w:linePitch="326"/>
            </w:sectPr>
          </w:pPr>
          <w:r>
            <w:rPr>
              <w:b/>
              <w:bCs/>
              <w:lang w:val="zh-CN"/>
            </w:rPr>
            <w:fldChar w:fldCharType="end"/>
          </w:r>
        </w:p>
      </w:sdtContent>
    </w:sdt>
    <w:p w14:paraId="44F97BE4" w14:textId="77777777" w:rsidR="00D80897" w:rsidRDefault="00D81304">
      <w:pPr>
        <w:pStyle w:val="1"/>
        <w:spacing w:before="240" w:after="240"/>
      </w:pPr>
      <w:bookmarkStart w:id="0" w:name="_Toc39953974"/>
      <w:r>
        <w:lastRenderedPageBreak/>
        <w:t>绪论</w:t>
      </w:r>
      <w:bookmarkEnd w:id="0"/>
    </w:p>
    <w:p w14:paraId="3212A1FC" w14:textId="77777777" w:rsidR="00D80897" w:rsidRDefault="00D81304">
      <w:pPr>
        <w:pStyle w:val="2"/>
      </w:pPr>
      <w:bookmarkStart w:id="1" w:name="_Toc39953975"/>
      <w:r>
        <w:t>课题背景与意义</w:t>
      </w:r>
      <w:bookmarkEnd w:id="1"/>
    </w:p>
    <w:p w14:paraId="7C7F6615" w14:textId="7911F166" w:rsidR="00983C3D" w:rsidRPr="00EA594B" w:rsidRDefault="00D81304" w:rsidP="00983C3D">
      <w:pPr>
        <w:pStyle w:val="a3"/>
      </w:pPr>
      <w:r w:rsidRPr="00EA594B">
        <w:t>研究表明，小世界效应</w:t>
      </w:r>
      <w:r w:rsidRPr="004647CB">
        <w:rPr>
          <w:vertAlign w:val="superscript"/>
        </w:rPr>
        <w:fldChar w:fldCharType="begin"/>
      </w:r>
      <w:r w:rsidRPr="004647CB">
        <w:rPr>
          <w:vertAlign w:val="superscript"/>
        </w:rPr>
        <w:instrText xml:space="preserve"> REF _Ref5008497 \r \h </w:instrText>
      </w:r>
      <w:r>
        <w:rPr>
          <w:vertAlign w:val="superscript"/>
        </w:rPr>
        <w:instrText xml:space="preserve"> \* MERGEFORMAT </w:instrText>
      </w:r>
      <w:r w:rsidRPr="004647CB">
        <w:rPr>
          <w:vertAlign w:val="superscript"/>
        </w:rPr>
      </w:r>
      <w:r w:rsidRPr="004647CB">
        <w:rPr>
          <w:vertAlign w:val="superscript"/>
        </w:rPr>
        <w:fldChar w:fldCharType="separate"/>
      </w:r>
      <w:r w:rsidR="00A33778">
        <w:rPr>
          <w:vertAlign w:val="superscript"/>
        </w:rPr>
        <w:t>[1]</w:t>
      </w:r>
      <w:r w:rsidRPr="004647CB">
        <w:rPr>
          <w:vertAlign w:val="superscript"/>
        </w:rPr>
        <w:fldChar w:fldCharType="end"/>
      </w:r>
      <w:r w:rsidRPr="00EA594B">
        <w:t>。结构</w:t>
      </w:r>
      <w:r>
        <w:t>示意图</w:t>
      </w:r>
      <w:r w:rsidRPr="00EA594B">
        <w:t>如</w:t>
      </w:r>
      <w:r>
        <w:fldChar w:fldCharType="begin"/>
      </w:r>
      <w:r>
        <w:instrText xml:space="preserve"> REF _Ref5558248 \h </w:instrText>
      </w:r>
      <w:r>
        <w:fldChar w:fldCharType="separate"/>
      </w:r>
      <w:r w:rsidR="00A33778">
        <w:t>图</w:t>
      </w:r>
      <w:r w:rsidR="00A33778">
        <w:rPr>
          <w:noProof/>
        </w:rPr>
        <w:t>1</w:t>
      </w:r>
      <w:r w:rsidR="00A33778">
        <w:t>.</w:t>
      </w:r>
      <w:r w:rsidR="00A33778">
        <w:rPr>
          <w:noProof/>
        </w:rPr>
        <w:t>1</w:t>
      </w:r>
      <w:r>
        <w:fldChar w:fldCharType="end"/>
      </w:r>
      <w:r w:rsidRPr="00EA594B">
        <w:t>所示。</w:t>
      </w:r>
    </w:p>
    <w:p w14:paraId="3E7C3F39" w14:textId="77777777" w:rsidR="00983C3D" w:rsidRDefault="00D81304" w:rsidP="00983C3D">
      <w:pPr>
        <w:pStyle w:val="ab"/>
      </w:pPr>
      <w:r w:rsidRPr="00EA594B">
        <w:drawing>
          <wp:inline distT="0" distB="0" distL="0" distR="0" wp14:anchorId="1DF7D974" wp14:editId="617888EF">
            <wp:extent cx="3225293" cy="3348000"/>
            <wp:effectExtent l="0" t="0" r="0" b="5080"/>
            <wp:docPr id="2" name="图片 2" descr="C:\Users\13292\Documents\Tencent Files\1329284394\Image\C2C\K2]`5RZMZ5JOL17XD6])L)Q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13292\Documents\Tencent Files\1329284394\Image\C2C\K2]`5RZMZ5JOL17XD6])L)Q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293" cy="33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923078" w14:textId="4FE542AE" w:rsidR="00983C3D" w:rsidRDefault="00D81304" w:rsidP="00983C3D">
      <w:pPr>
        <w:pStyle w:val="ae"/>
      </w:pPr>
      <w:bookmarkStart w:id="2" w:name="_Ref5558248"/>
      <w:r>
        <w:t>图</w:t>
      </w:r>
      <w:r w:rsidR="00706370">
        <w:fldChar w:fldCharType="begin"/>
      </w:r>
      <w:r w:rsidR="00706370">
        <w:instrText xml:space="preserve"> STYLEREF 1 \s </w:instrText>
      </w:r>
      <w:r w:rsidR="00706370">
        <w:fldChar w:fldCharType="separate"/>
      </w:r>
      <w:r w:rsidR="00A33778">
        <w:rPr>
          <w:noProof/>
        </w:rPr>
        <w:t>1</w:t>
      </w:r>
      <w:r w:rsidR="00706370">
        <w:rPr>
          <w:noProof/>
        </w:rPr>
        <w:fldChar w:fldCharType="end"/>
      </w:r>
      <w:r>
        <w:t>.</w:t>
      </w:r>
      <w:r>
        <w:fldChar w:fldCharType="begin"/>
      </w:r>
      <w:r>
        <w:instrText xml:space="preserve"> SEQ </w:instrText>
      </w:r>
      <w:r>
        <w:instrText>图</w:instrText>
      </w:r>
      <w:r>
        <w:instrText xml:space="preserve"> \* ARABIC \s 1 </w:instrText>
      </w:r>
      <w:r>
        <w:fldChar w:fldCharType="separate"/>
      </w:r>
      <w:r w:rsidR="00A33778">
        <w:rPr>
          <w:noProof/>
        </w:rPr>
        <w:t>1</w:t>
      </w:r>
      <w:r>
        <w:fldChar w:fldCharType="end"/>
      </w:r>
      <w:bookmarkEnd w:id="2"/>
      <w:r>
        <w:t xml:space="preserve"> </w:t>
      </w:r>
      <w:r w:rsidR="00BF2F49">
        <w:rPr>
          <w:rFonts w:hint="eastAsia"/>
        </w:rPr>
        <w:t>复杂</w:t>
      </w:r>
      <w:r>
        <w:t>网络社区结构示意图</w:t>
      </w:r>
    </w:p>
    <w:p w14:paraId="6C8182E1" w14:textId="77777777" w:rsidR="00D80897" w:rsidRDefault="00D81304">
      <w:pPr>
        <w:pStyle w:val="2"/>
      </w:pPr>
      <w:bookmarkStart w:id="3" w:name="_Toc39953976"/>
      <w:r>
        <w:t>国内外研究现状</w:t>
      </w:r>
      <w:bookmarkEnd w:id="3"/>
    </w:p>
    <w:p w14:paraId="3F86EE58" w14:textId="5739A3C1" w:rsidR="00983C3D" w:rsidRPr="00EA594B" w:rsidRDefault="00D81304" w:rsidP="00983C3D">
      <w:pPr>
        <w:pStyle w:val="a3"/>
      </w:pPr>
      <w:r w:rsidRPr="00EA594B">
        <w:t>复杂网络</w:t>
      </w:r>
    </w:p>
    <w:p w14:paraId="196904D0" w14:textId="77777777" w:rsidR="00D80897" w:rsidRDefault="00D81304">
      <w:pPr>
        <w:pStyle w:val="1"/>
        <w:spacing w:before="240" w:after="240"/>
      </w:pPr>
      <w:bookmarkStart w:id="4" w:name="_Toc39953977"/>
      <w:r>
        <w:lastRenderedPageBreak/>
        <w:t>复杂网络与社区划分</w:t>
      </w:r>
      <w:bookmarkEnd w:id="4"/>
    </w:p>
    <w:p w14:paraId="6CEA6ED6" w14:textId="77777777" w:rsidR="00D80897" w:rsidRDefault="00D81304">
      <w:pPr>
        <w:pStyle w:val="2"/>
      </w:pPr>
      <w:bookmarkStart w:id="5" w:name="_Toc39953978"/>
      <w:r>
        <w:t>复杂网络概述</w:t>
      </w:r>
      <w:bookmarkEnd w:id="5"/>
    </w:p>
    <w:p w14:paraId="78AAE852" w14:textId="77777777" w:rsidR="00D80897" w:rsidRDefault="00D81304">
      <w:pPr>
        <w:pStyle w:val="3"/>
      </w:pPr>
      <w:bookmarkStart w:id="6" w:name="_Toc39953979"/>
      <w:r>
        <w:t>复杂网络的定义</w:t>
      </w:r>
      <w:bookmarkEnd w:id="6"/>
    </w:p>
    <w:p w14:paraId="4F9F973C" w14:textId="662D94D7" w:rsidR="001A0C2D" w:rsidRPr="00EA594B" w:rsidRDefault="002D005B" w:rsidP="001A0C2D">
      <w:pPr>
        <w:pStyle w:val="a3"/>
      </w:pPr>
      <w:r>
        <w:rPr>
          <w:rFonts w:hint="eastAsia"/>
        </w:rPr>
        <w:t>真实世界</w:t>
      </w:r>
    </w:p>
    <w:p w14:paraId="32AC8786" w14:textId="3123400B" w:rsidR="00D80897" w:rsidRDefault="00D81304">
      <w:pPr>
        <w:pStyle w:val="3"/>
      </w:pPr>
      <w:bookmarkStart w:id="7" w:name="_Toc39953980"/>
      <w:r>
        <w:t>复杂网络的表示</w:t>
      </w:r>
      <w:r w:rsidR="000162F9">
        <w:rPr>
          <w:rFonts w:hint="eastAsia"/>
        </w:rPr>
        <w:t>方法</w:t>
      </w:r>
      <w:bookmarkEnd w:id="7"/>
    </w:p>
    <w:p w14:paraId="375EE519" w14:textId="759E0342" w:rsidR="00983C3D" w:rsidRPr="00EA594B" w:rsidRDefault="00D81304" w:rsidP="001A0C2D">
      <w:pPr>
        <w:pStyle w:val="a3"/>
      </w:pPr>
      <w:r w:rsidRPr="00EA594B">
        <w:t>复杂网络</w:t>
      </w:r>
    </w:p>
    <w:p w14:paraId="4E87C7F9" w14:textId="5C057FAE" w:rsidR="00D80897" w:rsidRDefault="00D81304">
      <w:pPr>
        <w:pStyle w:val="3"/>
      </w:pPr>
      <w:bookmarkStart w:id="8" w:name="_Toc39953981"/>
      <w:r>
        <w:t>复杂网络的统计量</w:t>
      </w:r>
      <w:bookmarkEnd w:id="8"/>
    </w:p>
    <w:p w14:paraId="4A0F77C5" w14:textId="035CA7A7" w:rsidR="00983C3D" w:rsidRDefault="00D81304" w:rsidP="00983C3D">
      <w:pPr>
        <w:pStyle w:val="a3"/>
      </w:pPr>
      <w:r w:rsidRPr="00EA594B">
        <w:t>复杂网络的研究过程中。</w:t>
      </w:r>
    </w:p>
    <w:p w14:paraId="4E729203" w14:textId="77777777" w:rsidR="00983C3D" w:rsidRPr="00EA594B" w:rsidRDefault="00D81304" w:rsidP="00983C3D">
      <w:pPr>
        <w:pStyle w:val="a"/>
        <w:ind w:firstLine="480"/>
      </w:pPr>
      <w:r>
        <w:t>度与</w:t>
      </w:r>
      <w:r w:rsidRPr="00EA594B">
        <w:t>度分布</w:t>
      </w:r>
    </w:p>
    <w:p w14:paraId="1C5867F1" w14:textId="38A4EE86" w:rsidR="00983C3D" w:rsidRDefault="00D81304" w:rsidP="00983C3D">
      <w:pPr>
        <w:pStyle w:val="a3"/>
      </w:pPr>
      <w:r>
        <w:t>在</w:t>
      </w:r>
      <w:r w:rsidRPr="00EA594B">
        <w:t>网络中</w:t>
      </w:r>
    </w:p>
    <w:p w14:paraId="06983CC8" w14:textId="2C56AB9A" w:rsidR="00983C3D" w:rsidRPr="00EA594B" w:rsidRDefault="00D81304" w:rsidP="00983C3D">
      <w:pPr>
        <w:pStyle w:val="a"/>
        <w:ind w:firstLine="480"/>
      </w:pPr>
      <w:r w:rsidRPr="00EA594B">
        <w:t>介数</w:t>
      </w:r>
    </w:p>
    <w:p w14:paraId="0814CD90" w14:textId="6587B2F7" w:rsidR="00286388" w:rsidRPr="00286388" w:rsidRDefault="0086056E" w:rsidP="00286388">
      <w:pPr>
        <w:pStyle w:val="a3"/>
      </w:pPr>
      <w:r>
        <w:rPr>
          <w:rFonts w:hint="eastAsia"/>
        </w:rPr>
        <w:t>网络的</w:t>
      </w:r>
      <w:r w:rsidR="00286388">
        <w:rPr>
          <w:rFonts w:hint="eastAsia"/>
        </w:rPr>
        <w:t>节点介数计算如公式</w:t>
      </w:r>
      <w:r w:rsidR="00286388">
        <w:fldChar w:fldCharType="begin"/>
      </w:r>
      <w:r w:rsidR="00286388">
        <w:instrText xml:space="preserve"> </w:instrText>
      </w:r>
      <w:r w:rsidR="00286388">
        <w:rPr>
          <w:rFonts w:hint="eastAsia"/>
        </w:rPr>
        <w:instrText>REF _Ref7373435 \h</w:instrText>
      </w:r>
      <w:r w:rsidR="00286388">
        <w:instrText xml:space="preserve"> </w:instrText>
      </w:r>
      <w:r w:rsidR="00286388">
        <w:fldChar w:fldCharType="separate"/>
      </w:r>
      <w:r w:rsidR="00A33778">
        <w:t>(</w:t>
      </w:r>
      <w:r w:rsidR="00A33778">
        <w:rPr>
          <w:noProof/>
        </w:rPr>
        <w:t>2</w:t>
      </w:r>
      <w:r w:rsidR="00A33778">
        <w:t>.</w:t>
      </w:r>
      <w:r w:rsidR="00A33778">
        <w:rPr>
          <w:noProof/>
        </w:rPr>
        <w:t>1</w:t>
      </w:r>
      <w:r w:rsidR="00A33778">
        <w:t>)</w:t>
      </w:r>
      <w:r w:rsidR="00286388">
        <w:fldChar w:fldCharType="end"/>
      </w:r>
      <w:r w:rsidR="00286388">
        <w:rPr>
          <w:rFonts w:hint="eastAsia"/>
        </w:rPr>
        <w:t>所示</w:t>
      </w:r>
      <w:r w:rsidR="00D134C1" w:rsidRPr="00EA594B">
        <w:t>。</w:t>
      </w:r>
    </w:p>
    <w:p w14:paraId="211EC330" w14:textId="30BFAD86" w:rsidR="00286388" w:rsidRPr="00C754E7" w:rsidRDefault="00286388" w:rsidP="00286388">
      <w:pPr>
        <w:pStyle w:val="af3"/>
        <w:rPr>
          <w:vanish/>
          <w:specVanish/>
        </w:rPr>
      </w:pPr>
      <w:r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 w:hint="eastAsia"/>
              </w:rPr>
              <m:t>B</m:t>
            </m:r>
          </m:e>
          <m:sub>
            <m:r>
              <w:rPr>
                <w:rFonts w:ascii="Cambria Math" w:hAnsi="Cambria Math" w:hint="eastAsia"/>
              </w:rPr>
              <m:t>k</m:t>
            </m:r>
          </m:sub>
        </m:sSub>
        <m:r>
          <w:rPr>
            <w:rFonts w:ascii="Cambria Math" w:hAnsi="Cambria Math" w:hint="eastAsia"/>
          </w:rPr>
          <m:t>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 w:hint="eastAsia"/>
              </w:rPr>
              <m:t>i</m:t>
            </m:r>
            <m:r>
              <w:rPr>
                <w:rFonts w:ascii="Cambria Math" w:hAnsi="Cambria Math"/>
              </w:rPr>
              <m:t>,j∈V</m:t>
            </m:r>
          </m:sub>
          <m:sup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hint="eastAsia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hint="eastAsia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hint="eastAsia"/>
                      </w:rPr>
                      <m:t>k</m:t>
                    </m:r>
                  </m:e>
                </m:d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hint="eastAsia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hint="eastAsia"/>
                      </w:rPr>
                      <m:t>ij</m:t>
                    </m:r>
                  </m:sub>
                </m:sSub>
              </m:den>
            </m:f>
          </m:e>
        </m:nary>
      </m:oMath>
      <w:r>
        <w:tab/>
      </w:r>
    </w:p>
    <w:p w14:paraId="196068ED" w14:textId="4A84BF47" w:rsidR="00983C3D" w:rsidRPr="00EA594B" w:rsidRDefault="00286388" w:rsidP="00FE0615">
      <w:pPr>
        <w:pStyle w:val="af5"/>
      </w:pPr>
      <w:bookmarkStart w:id="9" w:name="_Ref7373435"/>
      <w:r>
        <w:t>(</w:t>
      </w:r>
      <w:r w:rsidR="00706370">
        <w:fldChar w:fldCharType="begin"/>
      </w:r>
      <w:r w:rsidR="00706370">
        <w:instrText xml:space="preserve"> STYLEREF 1 \s </w:instrText>
      </w:r>
      <w:r w:rsidR="00706370">
        <w:fldChar w:fldCharType="separate"/>
      </w:r>
      <w:r w:rsidR="00A33778">
        <w:rPr>
          <w:noProof/>
        </w:rPr>
        <w:t>2</w:t>
      </w:r>
      <w:r w:rsidR="00706370">
        <w:rPr>
          <w:noProof/>
        </w:rPr>
        <w:fldChar w:fldCharType="end"/>
      </w:r>
      <w:r>
        <w:t>.</w:t>
      </w:r>
      <w:r>
        <w:fldChar w:fldCharType="begin"/>
      </w:r>
      <w:r>
        <w:instrText xml:space="preserve"> SEQ </w:instrText>
      </w:r>
      <w:r>
        <w:instrText>公式</w:instrText>
      </w:r>
      <w:r>
        <w:instrText xml:space="preserve"> \* ARABIC \s 1 </w:instrText>
      </w:r>
      <w:r>
        <w:fldChar w:fldCharType="separate"/>
      </w:r>
      <w:r w:rsidR="00A33778">
        <w:rPr>
          <w:noProof/>
        </w:rPr>
        <w:t>1</w:t>
      </w:r>
      <w:r>
        <w:fldChar w:fldCharType="end"/>
      </w:r>
      <w:r>
        <w:t>)</w:t>
      </w:r>
      <w:bookmarkEnd w:id="9"/>
    </w:p>
    <w:p w14:paraId="7C0325D3" w14:textId="4D4AF8CE" w:rsidR="00D80897" w:rsidRDefault="00D81304">
      <w:pPr>
        <w:pStyle w:val="1"/>
        <w:spacing w:before="240" w:after="240"/>
      </w:pPr>
      <w:bookmarkStart w:id="10" w:name="_Toc39953982"/>
      <w:r>
        <w:lastRenderedPageBreak/>
        <w:t>实验及结果分析</w:t>
      </w:r>
      <w:bookmarkEnd w:id="10"/>
    </w:p>
    <w:p w14:paraId="1FCEF8C7" w14:textId="77777777" w:rsidR="00D80897" w:rsidRDefault="00D81304">
      <w:pPr>
        <w:pStyle w:val="2"/>
      </w:pPr>
      <w:bookmarkStart w:id="11" w:name="_Toc39953983"/>
      <w:r>
        <w:t>实验环境及实验数据</w:t>
      </w:r>
      <w:bookmarkEnd w:id="11"/>
    </w:p>
    <w:p w14:paraId="1CCD285F" w14:textId="149853B0" w:rsidR="00983C3D" w:rsidRDefault="00D81304" w:rsidP="001A0C2D">
      <w:pPr>
        <w:pStyle w:val="a3"/>
      </w:pPr>
      <w:r>
        <w:t>算法实验</w:t>
      </w:r>
    </w:p>
    <w:p w14:paraId="05928E52" w14:textId="77777777" w:rsidR="00D80897" w:rsidRDefault="00D81304">
      <w:pPr>
        <w:pStyle w:val="3"/>
      </w:pPr>
      <w:bookmarkStart w:id="12" w:name="_Toc39953984"/>
      <w:r>
        <w:t>人工生成数据集</w:t>
      </w:r>
      <w:bookmarkEnd w:id="12"/>
    </w:p>
    <w:p w14:paraId="2D24CEF0" w14:textId="32CF4C3F" w:rsidR="00983C3D" w:rsidRDefault="00D81304" w:rsidP="00983C3D">
      <w:pPr>
        <w:pStyle w:val="a3"/>
      </w:pPr>
      <w:r>
        <w:t>输入参数如</w:t>
      </w:r>
      <w:r>
        <w:fldChar w:fldCharType="begin"/>
      </w:r>
      <w:r>
        <w:instrText xml:space="preserve"> REF _Ref5561762 \h </w:instrText>
      </w:r>
      <w:r>
        <w:fldChar w:fldCharType="separate"/>
      </w:r>
      <w:r w:rsidR="00A33778">
        <w:t>表</w:t>
      </w:r>
      <w:r w:rsidR="00A33778">
        <w:rPr>
          <w:noProof/>
        </w:rPr>
        <w:t>5</w:t>
      </w:r>
      <w:r w:rsidR="00A33778">
        <w:t>.</w:t>
      </w:r>
      <w:r w:rsidR="00A33778">
        <w:rPr>
          <w:noProof/>
        </w:rPr>
        <w:t>1</w:t>
      </w:r>
      <w:r>
        <w:fldChar w:fldCharType="end"/>
      </w:r>
      <w:r>
        <w:t>所示。</w:t>
      </w:r>
    </w:p>
    <w:p w14:paraId="782397F6" w14:textId="6541B204" w:rsidR="00983C3D" w:rsidRDefault="00D81304" w:rsidP="00983C3D">
      <w:pPr>
        <w:pStyle w:val="af2"/>
      </w:pPr>
      <w:bookmarkStart w:id="13" w:name="_Ref5561762"/>
      <w:r>
        <w:t>表</w:t>
      </w:r>
      <w:r w:rsidR="00706370">
        <w:fldChar w:fldCharType="begin"/>
      </w:r>
      <w:r w:rsidR="00706370">
        <w:instrText xml:space="preserve"> STYLEREF 1 \s </w:instrText>
      </w:r>
      <w:r w:rsidR="00706370">
        <w:fldChar w:fldCharType="separate"/>
      </w:r>
      <w:r w:rsidR="00A33778">
        <w:rPr>
          <w:noProof/>
        </w:rPr>
        <w:t>5</w:t>
      </w:r>
      <w:r w:rsidR="00706370">
        <w:rPr>
          <w:noProof/>
        </w:rPr>
        <w:fldChar w:fldCharType="end"/>
      </w:r>
      <w:r>
        <w:t>.</w:t>
      </w:r>
      <w:r>
        <w:fldChar w:fldCharType="begin"/>
      </w:r>
      <w:r>
        <w:instrText xml:space="preserve"> SEQ </w:instrText>
      </w:r>
      <w:r>
        <w:instrText>表</w:instrText>
      </w:r>
      <w:r>
        <w:instrText xml:space="preserve"> \* ARABIC \s 1 </w:instrText>
      </w:r>
      <w:r>
        <w:fldChar w:fldCharType="separate"/>
      </w:r>
      <w:r w:rsidR="00A33778">
        <w:rPr>
          <w:noProof/>
        </w:rPr>
        <w:t>1</w:t>
      </w:r>
      <w:r>
        <w:fldChar w:fldCharType="end"/>
      </w:r>
      <w:bookmarkEnd w:id="13"/>
      <w:r>
        <w:t xml:space="preserve"> LFR</w:t>
      </w:r>
      <w:r>
        <w:t>基准程序输入参数</w:t>
      </w:r>
    </w:p>
    <w:tbl>
      <w:tblPr>
        <w:tblStyle w:val="af0"/>
        <w:tblpPr w:leftFromText="181" w:rightFromText="181" w:bottomFromText="238" w:vertAnchor="text" w:tblpXSpec="center" w:tblpY="1"/>
        <w:tblOverlap w:val="never"/>
        <w:tblW w:w="0" w:type="auto"/>
        <w:jc w:val="left"/>
        <w:tblLook w:val="04A0" w:firstRow="1" w:lastRow="0" w:firstColumn="1" w:lastColumn="0" w:noHBand="0" w:noVBand="1"/>
      </w:tblPr>
      <w:tblGrid>
        <w:gridCol w:w="4148"/>
        <w:gridCol w:w="4148"/>
      </w:tblGrid>
      <w:tr w:rsidR="00983C3D" w14:paraId="7139DDD9" w14:textId="77777777" w:rsidTr="00983C3D">
        <w:trPr>
          <w:jc w:val="left"/>
        </w:trPr>
        <w:tc>
          <w:tcPr>
            <w:tcW w:w="4148" w:type="dxa"/>
          </w:tcPr>
          <w:p w14:paraId="0889C337" w14:textId="77777777" w:rsidR="00983C3D" w:rsidRDefault="00D81304" w:rsidP="00983C3D">
            <w:pPr>
              <w:pStyle w:val="af1"/>
              <w:framePr w:hSpace="0" w:wrap="auto" w:vAnchor="margin" w:xAlign="left" w:yAlign="inline"/>
              <w:suppressOverlap w:val="0"/>
            </w:pPr>
            <w:r>
              <w:rPr>
                <w:rFonts w:hint="eastAsia"/>
              </w:rPr>
              <w:t>参数名</w:t>
            </w:r>
          </w:p>
        </w:tc>
        <w:tc>
          <w:tcPr>
            <w:tcW w:w="4148" w:type="dxa"/>
          </w:tcPr>
          <w:p w14:paraId="2812B86C" w14:textId="77777777" w:rsidR="00983C3D" w:rsidRDefault="00D81304" w:rsidP="00983C3D">
            <w:pPr>
              <w:pStyle w:val="af1"/>
              <w:framePr w:hSpace="0" w:wrap="auto" w:vAnchor="margin" w:xAlign="left" w:yAlign="inline"/>
              <w:suppressOverlap w:val="0"/>
            </w:pPr>
            <w:r>
              <w:rPr>
                <w:rFonts w:hint="eastAsia"/>
              </w:rPr>
              <w:t>参数含义</w:t>
            </w:r>
          </w:p>
        </w:tc>
      </w:tr>
      <w:tr w:rsidR="00983C3D" w14:paraId="1CFFE020" w14:textId="77777777" w:rsidTr="00983C3D">
        <w:trPr>
          <w:jc w:val="left"/>
        </w:trPr>
        <w:tc>
          <w:tcPr>
            <w:tcW w:w="4148" w:type="dxa"/>
          </w:tcPr>
          <w:p w14:paraId="5400CD22" w14:textId="77777777" w:rsidR="00983C3D" w:rsidRDefault="00D81304" w:rsidP="00983C3D">
            <w:pPr>
              <w:pStyle w:val="af1"/>
              <w:framePr w:hSpace="0" w:wrap="auto" w:vAnchor="margin" w:xAlign="left" w:yAlign="inline"/>
              <w:suppressOverlap w:val="0"/>
            </w:pPr>
            <w:r>
              <w:t>N</w:t>
            </w:r>
          </w:p>
        </w:tc>
        <w:tc>
          <w:tcPr>
            <w:tcW w:w="4148" w:type="dxa"/>
          </w:tcPr>
          <w:p w14:paraId="3DCA8292" w14:textId="77777777" w:rsidR="00983C3D" w:rsidRDefault="00D81304" w:rsidP="00983C3D">
            <w:pPr>
              <w:pStyle w:val="af1"/>
              <w:framePr w:hSpace="0" w:wrap="auto" w:vAnchor="margin" w:xAlign="left" w:yAlign="inline"/>
              <w:suppressOverlap w:val="0"/>
            </w:pPr>
            <w:r>
              <w:rPr>
                <w:rFonts w:hint="eastAsia"/>
              </w:rPr>
              <w:t>节点数目</w:t>
            </w:r>
          </w:p>
        </w:tc>
      </w:tr>
      <w:tr w:rsidR="00983C3D" w14:paraId="2E5D03D4" w14:textId="77777777" w:rsidTr="00983C3D">
        <w:trPr>
          <w:jc w:val="left"/>
        </w:trPr>
        <w:tc>
          <w:tcPr>
            <w:tcW w:w="4148" w:type="dxa"/>
          </w:tcPr>
          <w:p w14:paraId="1F45F13C" w14:textId="77777777" w:rsidR="00983C3D" w:rsidRDefault="00D81304" w:rsidP="00983C3D">
            <w:pPr>
              <w:pStyle w:val="af1"/>
              <w:framePr w:hSpace="0" w:wrap="auto" w:vAnchor="margin" w:xAlign="left" w:yAlign="inline"/>
              <w:suppressOverlap w:val="0"/>
            </w:pPr>
            <w:r>
              <w:rPr>
                <w:rFonts w:hint="eastAsia"/>
              </w:rPr>
              <w:t>k</w:t>
            </w:r>
          </w:p>
        </w:tc>
        <w:tc>
          <w:tcPr>
            <w:tcW w:w="4148" w:type="dxa"/>
          </w:tcPr>
          <w:p w14:paraId="59445AD2" w14:textId="77777777" w:rsidR="00983C3D" w:rsidRDefault="00D81304" w:rsidP="00983C3D">
            <w:pPr>
              <w:pStyle w:val="af1"/>
              <w:framePr w:hSpace="0" w:wrap="auto" w:vAnchor="margin" w:xAlign="left" w:yAlign="inline"/>
              <w:suppressOverlap w:val="0"/>
            </w:pPr>
            <w:r>
              <w:rPr>
                <w:rFonts w:hint="eastAsia"/>
              </w:rPr>
              <w:t>平均度数</w:t>
            </w:r>
          </w:p>
        </w:tc>
      </w:tr>
    </w:tbl>
    <w:p w14:paraId="0D708F67" w14:textId="77777777" w:rsidR="00983C3D" w:rsidRDefault="00D81304" w:rsidP="00983C3D">
      <w:pPr>
        <w:pStyle w:val="aff6"/>
      </w:pPr>
      <w:bookmarkStart w:id="14" w:name="_Toc39953985"/>
      <w:r>
        <w:lastRenderedPageBreak/>
        <w:t>参考文献</w:t>
      </w:r>
      <w:bookmarkEnd w:id="14"/>
    </w:p>
    <w:p w14:paraId="514B7BE5" w14:textId="63523F3E" w:rsidR="00983C3D" w:rsidRDefault="00D81304" w:rsidP="001A0C2D">
      <w:pPr>
        <w:pStyle w:val="a1"/>
      </w:pPr>
      <w:bookmarkStart w:id="15" w:name="_Ref5008497"/>
      <w:r w:rsidRPr="00F44F4A">
        <w:t>Watts D J, Strogatz S H. Collective dynamics of 'small-world' networks.[J]. Nature, 1998.</w:t>
      </w:r>
      <w:bookmarkEnd w:id="15"/>
    </w:p>
    <w:sectPr w:rsidR="00983C3D" w:rsidSect="00F10C68">
      <w:headerReference w:type="default" r:id="rId12"/>
      <w:pgSz w:w="11906" w:h="16838" w:code="9"/>
      <w:pgMar w:top="1701" w:right="1134" w:bottom="1418" w:left="1701" w:header="850" w:footer="992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1CB543" w14:textId="77777777" w:rsidR="00706370" w:rsidRDefault="00706370" w:rsidP="00C57CA6">
      <w:pPr>
        <w:spacing w:line="240" w:lineRule="auto"/>
      </w:pPr>
      <w:r>
        <w:separator/>
      </w:r>
    </w:p>
  </w:endnote>
  <w:endnote w:type="continuationSeparator" w:id="0">
    <w:p w14:paraId="0FDF8868" w14:textId="77777777" w:rsidR="00706370" w:rsidRDefault="00706370" w:rsidP="00C57CA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D38C21" w14:textId="77777777" w:rsidR="00706370" w:rsidRDefault="00706370" w:rsidP="00C57CA6">
      <w:pPr>
        <w:spacing w:line="240" w:lineRule="auto"/>
      </w:pPr>
      <w:r>
        <w:separator/>
      </w:r>
    </w:p>
  </w:footnote>
  <w:footnote w:type="continuationSeparator" w:id="0">
    <w:p w14:paraId="690D1D4E" w14:textId="77777777" w:rsidR="00706370" w:rsidRDefault="00706370" w:rsidP="00C57CA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AD26D" w14:textId="4F93014F" w:rsidR="00CB2ADE" w:rsidRDefault="00CB2ADE" w:rsidP="006A4548">
    <w:pPr>
      <w:pStyle w:val="a7"/>
      <w:tabs>
        <w:tab w:val="clear" w:pos="4153"/>
        <w:tab w:val="center" w:pos="3969"/>
      </w:tabs>
    </w:pPr>
    <w:r w:rsidRPr="008C2BD9">
      <w:rPr>
        <w:rFonts w:eastAsia="黑体" w:hint="eastAsia"/>
        <w:noProof/>
        <w:spacing w:val="20"/>
        <w:sz w:val="30"/>
        <w:szCs w:val="28"/>
      </w:rPr>
      <w:drawing>
        <wp:anchor distT="0" distB="0" distL="114300" distR="114300" simplePos="0" relativeHeight="251659264" behindDoc="0" locked="0" layoutInCell="1" allowOverlap="1" wp14:anchorId="05FAAECF" wp14:editId="7D10F57D">
          <wp:simplePos x="0" y="0"/>
          <wp:positionH relativeFrom="margin">
            <wp:align>left</wp:align>
          </wp:positionH>
          <wp:positionV relativeFrom="paragraph">
            <wp:posOffset>-207010</wp:posOffset>
          </wp:positionV>
          <wp:extent cx="571500" cy="571500"/>
          <wp:effectExtent l="0" t="0" r="0" b="0"/>
          <wp:wrapNone/>
          <wp:docPr id="9" name="header1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71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eastAsia="黑体"/>
        <w:spacing w:val="20"/>
        <w:sz w:val="30"/>
        <w:szCs w:val="28"/>
      </w:rPr>
      <w:tab/>
    </w:r>
    <w:r>
      <w:rPr>
        <w:rFonts w:eastAsia="黑体" w:hint="eastAsia"/>
        <w:spacing w:val="20"/>
        <w:sz w:val="30"/>
        <w:szCs w:val="28"/>
      </w:rPr>
      <w:t>北京航空航天大学</w:t>
    </w:r>
    <w:r w:rsidR="00C575D1">
      <w:rPr>
        <w:rFonts w:eastAsia="黑体" w:hint="eastAsia"/>
        <w:spacing w:val="20"/>
        <w:sz w:val="30"/>
        <w:szCs w:val="28"/>
      </w:rPr>
      <w:t>毕业设计</w:t>
    </w:r>
    <w:r w:rsidR="00C575D1">
      <w:rPr>
        <w:rFonts w:eastAsia="黑体" w:hint="eastAsia"/>
        <w:spacing w:val="20"/>
        <w:sz w:val="30"/>
        <w:szCs w:val="28"/>
      </w:rPr>
      <w:t>(</w:t>
    </w:r>
    <w:r w:rsidR="00C575D1">
      <w:rPr>
        <w:rFonts w:eastAsia="黑体" w:hint="eastAsia"/>
        <w:spacing w:val="20"/>
        <w:sz w:val="30"/>
        <w:szCs w:val="28"/>
      </w:rPr>
      <w:t>论文</w:t>
    </w:r>
    <w:r w:rsidR="00C575D1">
      <w:rPr>
        <w:rFonts w:eastAsia="黑体" w:hint="eastAsia"/>
        <w:spacing w:val="20"/>
        <w:sz w:val="30"/>
        <w:szCs w:val="28"/>
      </w:rPr>
      <w:t>)</w:t>
    </w:r>
    <w:r>
      <w:rPr>
        <w:rFonts w:eastAsia="黑体"/>
        <w:spacing w:val="20"/>
        <w:sz w:val="30"/>
        <w:szCs w:val="28"/>
      </w:rPr>
      <w:tab/>
    </w:r>
    <w:r w:rsidRPr="000D4F2B">
      <w:rPr>
        <w:rFonts w:eastAsia="黑体" w:hint="eastAsia"/>
        <w:spacing w:val="20"/>
        <w:sz w:val="21"/>
        <w:szCs w:val="21"/>
      </w:rPr>
      <w:t>第</w:t>
    </w:r>
    <w:r>
      <w:rPr>
        <w:rFonts w:eastAsia="黑体" w:hint="eastAsia"/>
        <w:spacing w:val="20"/>
        <w:sz w:val="21"/>
        <w:szCs w:val="21"/>
      </w:rPr>
      <w:t xml:space="preserve"> </w:t>
    </w:r>
    <w:r>
      <w:rPr>
        <w:rFonts w:eastAsia="黑体"/>
        <w:spacing w:val="20"/>
        <w:kern w:val="0"/>
        <w:sz w:val="21"/>
        <w:szCs w:val="21"/>
      </w:rPr>
      <w:fldChar w:fldCharType="begin"/>
    </w:r>
    <w:r>
      <w:rPr>
        <w:rFonts w:eastAsia="黑体"/>
        <w:spacing w:val="20"/>
        <w:kern w:val="0"/>
        <w:sz w:val="21"/>
        <w:szCs w:val="21"/>
      </w:rPr>
      <w:instrText xml:space="preserve"> PAGE  \* ROMAN </w:instrText>
    </w:r>
    <w:r>
      <w:rPr>
        <w:rFonts w:eastAsia="黑体"/>
        <w:spacing w:val="20"/>
        <w:kern w:val="0"/>
        <w:sz w:val="21"/>
        <w:szCs w:val="21"/>
      </w:rPr>
      <w:fldChar w:fldCharType="separate"/>
    </w:r>
    <w:r>
      <w:rPr>
        <w:rFonts w:eastAsia="黑体"/>
        <w:noProof/>
        <w:spacing w:val="20"/>
        <w:kern w:val="0"/>
        <w:sz w:val="21"/>
        <w:szCs w:val="21"/>
      </w:rPr>
      <w:t>V</w:t>
    </w:r>
    <w:r>
      <w:rPr>
        <w:rFonts w:eastAsia="黑体"/>
        <w:spacing w:val="20"/>
        <w:kern w:val="0"/>
        <w:sz w:val="21"/>
        <w:szCs w:val="21"/>
      </w:rPr>
      <w:fldChar w:fldCharType="end"/>
    </w:r>
    <w:r>
      <w:rPr>
        <w:rFonts w:eastAsia="黑体"/>
        <w:spacing w:val="20"/>
        <w:kern w:val="0"/>
        <w:sz w:val="21"/>
        <w:szCs w:val="21"/>
      </w:rPr>
      <w:t xml:space="preserve"> </w:t>
    </w:r>
    <w:r w:rsidRPr="000D4F2B">
      <w:rPr>
        <w:rFonts w:eastAsia="黑体" w:hint="eastAsia"/>
        <w:spacing w:val="20"/>
        <w:sz w:val="21"/>
        <w:szCs w:val="21"/>
      </w:rPr>
      <w:t>页</w:t>
    </w:r>
    <w:r>
      <w:rPr>
        <w:rFonts w:eastAsia="黑体"/>
        <w:spacing w:val="20"/>
        <w:sz w:val="21"/>
        <w:szCs w:val="21"/>
      </w:rP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E111E" w14:textId="4274199B" w:rsidR="00CB2ADE" w:rsidRDefault="00CB2ADE" w:rsidP="006A4548">
    <w:pPr>
      <w:pStyle w:val="a7"/>
      <w:tabs>
        <w:tab w:val="clear" w:pos="4153"/>
        <w:tab w:val="center" w:pos="3969"/>
      </w:tabs>
    </w:pPr>
    <w:r w:rsidRPr="008C2BD9">
      <w:rPr>
        <w:rFonts w:eastAsia="黑体" w:hint="eastAsia"/>
        <w:noProof/>
        <w:spacing w:val="20"/>
        <w:sz w:val="30"/>
        <w:szCs w:val="28"/>
      </w:rPr>
      <w:drawing>
        <wp:anchor distT="0" distB="0" distL="114300" distR="114300" simplePos="0" relativeHeight="251661312" behindDoc="0" locked="0" layoutInCell="1" allowOverlap="1" wp14:anchorId="5528382F" wp14:editId="0300410A">
          <wp:simplePos x="0" y="0"/>
          <wp:positionH relativeFrom="margin">
            <wp:align>left</wp:align>
          </wp:positionH>
          <wp:positionV relativeFrom="paragraph">
            <wp:posOffset>-207010</wp:posOffset>
          </wp:positionV>
          <wp:extent cx="571500" cy="571500"/>
          <wp:effectExtent l="0" t="0" r="0" b="0"/>
          <wp:wrapNone/>
          <wp:docPr id="1000002" name="header2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715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eastAsia="黑体"/>
        <w:spacing w:val="20"/>
        <w:sz w:val="30"/>
        <w:szCs w:val="28"/>
      </w:rPr>
      <w:tab/>
    </w:r>
    <w:r>
      <w:rPr>
        <w:rFonts w:eastAsia="黑体" w:hint="eastAsia"/>
        <w:spacing w:val="20"/>
        <w:sz w:val="30"/>
        <w:szCs w:val="28"/>
      </w:rPr>
      <w:t>北京航空航天大学</w:t>
    </w:r>
    <w:r>
      <w:rPr>
        <w:rFonts w:eastAsia="黑体"/>
        <w:spacing w:val="20"/>
        <w:sz w:val="30"/>
        <w:szCs w:val="28"/>
      </w:rPr>
      <w:tab/>
    </w:r>
    <w:r w:rsidRPr="000D4F2B">
      <w:rPr>
        <w:rFonts w:eastAsia="黑体" w:hint="eastAsia"/>
        <w:spacing w:val="20"/>
        <w:sz w:val="21"/>
        <w:szCs w:val="21"/>
      </w:rPr>
      <w:t>第</w:t>
    </w:r>
    <w:r>
      <w:rPr>
        <w:rFonts w:eastAsia="黑体" w:hint="eastAsia"/>
        <w:spacing w:val="20"/>
        <w:sz w:val="21"/>
        <w:szCs w:val="21"/>
      </w:rPr>
      <w:t xml:space="preserve"> </w:t>
    </w:r>
    <w:r>
      <w:rPr>
        <w:rFonts w:eastAsia="黑体"/>
        <w:spacing w:val="20"/>
        <w:kern w:val="0"/>
        <w:sz w:val="21"/>
        <w:szCs w:val="21"/>
      </w:rPr>
      <w:fldChar w:fldCharType="begin"/>
    </w:r>
    <w:r>
      <w:rPr>
        <w:rFonts w:eastAsia="黑体"/>
        <w:spacing w:val="20"/>
        <w:kern w:val="0"/>
        <w:sz w:val="21"/>
        <w:szCs w:val="21"/>
      </w:rPr>
      <w:instrText xml:space="preserve"> PAGE  \* Arabic </w:instrText>
    </w:r>
    <w:r>
      <w:rPr>
        <w:rFonts w:eastAsia="黑体"/>
        <w:spacing w:val="20"/>
        <w:kern w:val="0"/>
        <w:sz w:val="21"/>
        <w:szCs w:val="21"/>
      </w:rPr>
      <w:fldChar w:fldCharType="separate"/>
    </w:r>
    <w:r>
      <w:rPr>
        <w:rFonts w:eastAsia="黑体"/>
        <w:noProof/>
        <w:spacing w:val="20"/>
        <w:kern w:val="0"/>
        <w:sz w:val="21"/>
        <w:szCs w:val="21"/>
      </w:rPr>
      <w:t>34</w:t>
    </w:r>
    <w:r>
      <w:rPr>
        <w:rFonts w:eastAsia="黑体"/>
        <w:spacing w:val="20"/>
        <w:kern w:val="0"/>
        <w:sz w:val="21"/>
        <w:szCs w:val="21"/>
      </w:rPr>
      <w:fldChar w:fldCharType="end"/>
    </w:r>
    <w:r>
      <w:rPr>
        <w:rFonts w:eastAsia="黑体"/>
        <w:spacing w:val="20"/>
        <w:kern w:val="0"/>
        <w:sz w:val="21"/>
        <w:szCs w:val="21"/>
      </w:rPr>
      <w:t xml:space="preserve"> </w:t>
    </w:r>
    <w:r w:rsidRPr="000D4F2B">
      <w:rPr>
        <w:rFonts w:eastAsia="黑体" w:hint="eastAsia"/>
        <w:spacing w:val="20"/>
        <w:sz w:val="21"/>
        <w:szCs w:val="21"/>
      </w:rPr>
      <w:t>页</w:t>
    </w:r>
    <w:r>
      <w:rPr>
        <w:rFonts w:eastAsia="黑体"/>
        <w:spacing w:val="20"/>
        <w:sz w:val="21"/>
        <w:szCs w:val="21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CA7372"/>
    <w:multiLevelType w:val="hybridMultilevel"/>
    <w:tmpl w:val="E3DC3448"/>
    <w:lvl w:ilvl="0" w:tplc="F77267F6">
      <w:start w:val="1"/>
      <w:numFmt w:val="decimal"/>
      <w:suff w:val="space"/>
      <w:lvlText w:val="%1、"/>
      <w:lvlJc w:val="left"/>
      <w:pPr>
        <w:ind w:left="168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2100" w:hanging="420"/>
      </w:pPr>
    </w:lvl>
    <w:lvl w:ilvl="2" w:tplc="0409001B">
      <w:start w:val="1"/>
      <w:numFmt w:val="lowerRoman"/>
      <w:lvlText w:val="%3."/>
      <w:lvlJc w:val="right"/>
      <w:pPr>
        <w:ind w:left="2520" w:hanging="420"/>
      </w:pPr>
    </w:lvl>
    <w:lvl w:ilvl="3" w:tplc="0409000F">
      <w:start w:val="1"/>
      <w:numFmt w:val="decimal"/>
      <w:lvlText w:val="%4."/>
      <w:lvlJc w:val="left"/>
      <w:pPr>
        <w:ind w:left="2940" w:hanging="420"/>
      </w:pPr>
    </w:lvl>
    <w:lvl w:ilvl="4" w:tplc="04090019">
      <w:start w:val="1"/>
      <w:numFmt w:val="lowerLetter"/>
      <w:lvlText w:val="%5)"/>
      <w:lvlJc w:val="left"/>
      <w:pPr>
        <w:ind w:left="3360" w:hanging="420"/>
      </w:pPr>
    </w:lvl>
    <w:lvl w:ilvl="5" w:tplc="0409001B">
      <w:start w:val="1"/>
      <w:numFmt w:val="lowerRoman"/>
      <w:lvlText w:val="%6."/>
      <w:lvlJc w:val="right"/>
      <w:pPr>
        <w:ind w:left="3780" w:hanging="420"/>
      </w:pPr>
    </w:lvl>
    <w:lvl w:ilvl="6" w:tplc="0409000F">
      <w:start w:val="1"/>
      <w:numFmt w:val="decimal"/>
      <w:lvlText w:val="%7."/>
      <w:lvlJc w:val="left"/>
      <w:pPr>
        <w:ind w:left="4200" w:hanging="420"/>
      </w:pPr>
    </w:lvl>
    <w:lvl w:ilvl="7" w:tplc="04090019">
      <w:start w:val="1"/>
      <w:numFmt w:val="lowerLetter"/>
      <w:lvlText w:val="%8)"/>
      <w:lvlJc w:val="left"/>
      <w:pPr>
        <w:ind w:left="4620" w:hanging="420"/>
      </w:pPr>
    </w:lvl>
    <w:lvl w:ilvl="8" w:tplc="0409001B">
      <w:start w:val="1"/>
      <w:numFmt w:val="lowerRoman"/>
      <w:lvlText w:val="%9."/>
      <w:lvlJc w:val="right"/>
      <w:pPr>
        <w:ind w:left="5040" w:hanging="420"/>
      </w:pPr>
    </w:lvl>
  </w:abstractNum>
  <w:abstractNum w:abstractNumId="1" w15:restartNumberingAfterBreak="0">
    <w:nsid w:val="186B74AD"/>
    <w:multiLevelType w:val="multilevel"/>
    <w:tmpl w:val="DFA2C4EA"/>
    <w:lvl w:ilvl="0">
      <w:start w:val="1"/>
      <w:numFmt w:val="decimal"/>
      <w:pStyle w:val="1"/>
      <w:suff w:val="space"/>
      <w:lvlText w:val="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pStyle w:val="a"/>
      <w:suff w:val="space"/>
      <w:lvlText w:val="%4、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pStyle w:val="a0"/>
      <w:suff w:val="space"/>
      <w:lvlText w:val="(%5)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" w15:restartNumberingAfterBreak="0">
    <w:nsid w:val="1CA5245D"/>
    <w:multiLevelType w:val="multilevel"/>
    <w:tmpl w:val="792E3D94"/>
    <w:lvl w:ilvl="0">
      <w:start w:val="1"/>
      <w:numFmt w:val="decimal"/>
      <w:pStyle w:val="a1"/>
      <w:suff w:val="space"/>
      <w:lvlText w:val="[%1]"/>
      <w:lvlJc w:val="left"/>
      <w:pPr>
        <w:ind w:left="0" w:firstLine="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eastAsia"/>
      </w:rPr>
    </w:lvl>
  </w:abstractNum>
  <w:abstractNum w:abstractNumId="3" w15:restartNumberingAfterBreak="0">
    <w:nsid w:val="45256394"/>
    <w:multiLevelType w:val="hybridMultilevel"/>
    <w:tmpl w:val="DD5CBF24"/>
    <w:lvl w:ilvl="0" w:tplc="FE64D178">
      <w:start w:val="1"/>
      <w:numFmt w:val="decimal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20F5178"/>
    <w:multiLevelType w:val="hybridMultilevel"/>
    <w:tmpl w:val="7BF4CF0C"/>
    <w:lvl w:ilvl="0" w:tplc="A4AE5A9E">
      <w:start w:val="1"/>
      <w:numFmt w:val="decimal"/>
      <w:lvlText w:val="%1、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309539B"/>
    <w:multiLevelType w:val="multilevel"/>
    <w:tmpl w:val="E3AE09DE"/>
    <w:lvl w:ilvl="0">
      <w:start w:val="1"/>
      <w:numFmt w:val="decimal"/>
      <w:lvlText w:val="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6" w15:restartNumberingAfterBreak="0">
    <w:nsid w:val="5B4D5798"/>
    <w:multiLevelType w:val="hybridMultilevel"/>
    <w:tmpl w:val="786C531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64A016D3"/>
    <w:multiLevelType w:val="multilevel"/>
    <w:tmpl w:val="CA5EF5D8"/>
    <w:lvl w:ilvl="0">
      <w:start w:val="1"/>
      <w:numFmt w:val="decimal"/>
      <w:lvlText w:val="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0" w:firstLine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8" w15:restartNumberingAfterBreak="0">
    <w:nsid w:val="711E48E1"/>
    <w:multiLevelType w:val="hybridMultilevel"/>
    <w:tmpl w:val="8F7ACE20"/>
    <w:lvl w:ilvl="0" w:tplc="7B6E9A72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9" w15:restartNumberingAfterBreak="0">
    <w:nsid w:val="746F0DD8"/>
    <w:multiLevelType w:val="hybridMultilevel"/>
    <w:tmpl w:val="05E0E126"/>
    <w:lvl w:ilvl="0" w:tplc="C8888AD6">
      <w:start w:val="1"/>
      <w:numFmt w:val="decimal"/>
      <w:suff w:val="space"/>
      <w:lvlText w:val="(%1)"/>
      <w:lvlJc w:val="left"/>
      <w:pPr>
        <w:ind w:left="126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6"/>
  </w:num>
  <w:num w:numId="7">
    <w:abstractNumId w:val="4"/>
  </w:num>
  <w:num w:numId="8">
    <w:abstractNumId w:val="3"/>
  </w:num>
  <w:num w:numId="9">
    <w:abstractNumId w:val="0"/>
  </w:num>
  <w:num w:numId="10">
    <w:abstractNumId w:val="9"/>
  </w:num>
  <w:num w:numId="11">
    <w:abstractNumId w:val="8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defaultTabStop w:val="0"/>
  <w:autoHyphenation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A0IDIDY2MzIyNjBT0lEKTi0uzszPAykwrAUAAGkOjiwAAAA="/>
  </w:docVars>
  <w:rsids>
    <w:rsidRoot w:val="0025102D"/>
    <w:rsid w:val="00000BC1"/>
    <w:rsid w:val="00004A33"/>
    <w:rsid w:val="00011587"/>
    <w:rsid w:val="000162F9"/>
    <w:rsid w:val="00024F55"/>
    <w:rsid w:val="00040256"/>
    <w:rsid w:val="00041ACC"/>
    <w:rsid w:val="00044F9C"/>
    <w:rsid w:val="00047199"/>
    <w:rsid w:val="00051C21"/>
    <w:rsid w:val="00051E6F"/>
    <w:rsid w:val="00051F94"/>
    <w:rsid w:val="00052CC8"/>
    <w:rsid w:val="0005319E"/>
    <w:rsid w:val="00055EA8"/>
    <w:rsid w:val="00063E2D"/>
    <w:rsid w:val="00064313"/>
    <w:rsid w:val="00064B6C"/>
    <w:rsid w:val="00067708"/>
    <w:rsid w:val="00073B7E"/>
    <w:rsid w:val="00077C17"/>
    <w:rsid w:val="00080EF7"/>
    <w:rsid w:val="00082D8E"/>
    <w:rsid w:val="00083CDD"/>
    <w:rsid w:val="00084D3C"/>
    <w:rsid w:val="00084EB3"/>
    <w:rsid w:val="0008535B"/>
    <w:rsid w:val="00086CD7"/>
    <w:rsid w:val="00091411"/>
    <w:rsid w:val="000931BC"/>
    <w:rsid w:val="00094F80"/>
    <w:rsid w:val="00096A33"/>
    <w:rsid w:val="00096FD3"/>
    <w:rsid w:val="00097E5C"/>
    <w:rsid w:val="000A1E69"/>
    <w:rsid w:val="000A33C1"/>
    <w:rsid w:val="000A5B5E"/>
    <w:rsid w:val="000A65B4"/>
    <w:rsid w:val="000A6F82"/>
    <w:rsid w:val="000A7720"/>
    <w:rsid w:val="000B18D1"/>
    <w:rsid w:val="000B6100"/>
    <w:rsid w:val="000B62F5"/>
    <w:rsid w:val="000C6A06"/>
    <w:rsid w:val="000D2F53"/>
    <w:rsid w:val="000D4F2B"/>
    <w:rsid w:val="000E133D"/>
    <w:rsid w:val="000E14CE"/>
    <w:rsid w:val="000E3B15"/>
    <w:rsid w:val="000E4904"/>
    <w:rsid w:val="000E4CE9"/>
    <w:rsid w:val="000E6403"/>
    <w:rsid w:val="000E702D"/>
    <w:rsid w:val="000F1495"/>
    <w:rsid w:val="000F39D6"/>
    <w:rsid w:val="000F4058"/>
    <w:rsid w:val="001004B0"/>
    <w:rsid w:val="001011EF"/>
    <w:rsid w:val="00101F99"/>
    <w:rsid w:val="001051CD"/>
    <w:rsid w:val="00105460"/>
    <w:rsid w:val="00106589"/>
    <w:rsid w:val="00107124"/>
    <w:rsid w:val="00107237"/>
    <w:rsid w:val="00107A10"/>
    <w:rsid w:val="001136A7"/>
    <w:rsid w:val="0011693A"/>
    <w:rsid w:val="00122587"/>
    <w:rsid w:val="00123571"/>
    <w:rsid w:val="00123718"/>
    <w:rsid w:val="00124159"/>
    <w:rsid w:val="00130A0C"/>
    <w:rsid w:val="00131A63"/>
    <w:rsid w:val="00133618"/>
    <w:rsid w:val="00135CB9"/>
    <w:rsid w:val="00135E34"/>
    <w:rsid w:val="001401D5"/>
    <w:rsid w:val="00143763"/>
    <w:rsid w:val="00143CCD"/>
    <w:rsid w:val="00143D4D"/>
    <w:rsid w:val="0014577C"/>
    <w:rsid w:val="001520F4"/>
    <w:rsid w:val="001521CE"/>
    <w:rsid w:val="00152C9C"/>
    <w:rsid w:val="00153087"/>
    <w:rsid w:val="00153B77"/>
    <w:rsid w:val="001565A1"/>
    <w:rsid w:val="00162005"/>
    <w:rsid w:val="001714C0"/>
    <w:rsid w:val="0017314F"/>
    <w:rsid w:val="0017330B"/>
    <w:rsid w:val="00173584"/>
    <w:rsid w:val="001803AC"/>
    <w:rsid w:val="0018231D"/>
    <w:rsid w:val="0018271A"/>
    <w:rsid w:val="00182951"/>
    <w:rsid w:val="001852BE"/>
    <w:rsid w:val="0019014A"/>
    <w:rsid w:val="00192900"/>
    <w:rsid w:val="00192E19"/>
    <w:rsid w:val="001952FD"/>
    <w:rsid w:val="001968BD"/>
    <w:rsid w:val="00197DE9"/>
    <w:rsid w:val="001A0C2D"/>
    <w:rsid w:val="001A22D6"/>
    <w:rsid w:val="001A59FB"/>
    <w:rsid w:val="001A5D28"/>
    <w:rsid w:val="001C1EFC"/>
    <w:rsid w:val="001C21CE"/>
    <w:rsid w:val="001C4F01"/>
    <w:rsid w:val="001D2439"/>
    <w:rsid w:val="001D460A"/>
    <w:rsid w:val="001D5B0E"/>
    <w:rsid w:val="001D6B60"/>
    <w:rsid w:val="001E1DBB"/>
    <w:rsid w:val="001E25E5"/>
    <w:rsid w:val="001E3B64"/>
    <w:rsid w:val="001E516E"/>
    <w:rsid w:val="001F0205"/>
    <w:rsid w:val="001F197F"/>
    <w:rsid w:val="001F259C"/>
    <w:rsid w:val="001F2641"/>
    <w:rsid w:val="001F50F7"/>
    <w:rsid w:val="00202413"/>
    <w:rsid w:val="00203F1F"/>
    <w:rsid w:val="0020528A"/>
    <w:rsid w:val="0021455F"/>
    <w:rsid w:val="00216E58"/>
    <w:rsid w:val="002206DE"/>
    <w:rsid w:val="00221A39"/>
    <w:rsid w:val="002220BD"/>
    <w:rsid w:val="00223C14"/>
    <w:rsid w:val="00224696"/>
    <w:rsid w:val="00226BC6"/>
    <w:rsid w:val="0023381B"/>
    <w:rsid w:val="0023458D"/>
    <w:rsid w:val="00234F04"/>
    <w:rsid w:val="00235411"/>
    <w:rsid w:val="002358CA"/>
    <w:rsid w:val="00237898"/>
    <w:rsid w:val="00241FBB"/>
    <w:rsid w:val="002425B3"/>
    <w:rsid w:val="00245A83"/>
    <w:rsid w:val="002502B3"/>
    <w:rsid w:val="0025102D"/>
    <w:rsid w:val="00251253"/>
    <w:rsid w:val="00251813"/>
    <w:rsid w:val="00255F3A"/>
    <w:rsid w:val="0025741D"/>
    <w:rsid w:val="00265556"/>
    <w:rsid w:val="00267A28"/>
    <w:rsid w:val="00267D20"/>
    <w:rsid w:val="002724F7"/>
    <w:rsid w:val="0027280D"/>
    <w:rsid w:val="00275BBF"/>
    <w:rsid w:val="00280021"/>
    <w:rsid w:val="00280799"/>
    <w:rsid w:val="00286388"/>
    <w:rsid w:val="00286F7F"/>
    <w:rsid w:val="002927F7"/>
    <w:rsid w:val="00295BFA"/>
    <w:rsid w:val="00295D58"/>
    <w:rsid w:val="00296717"/>
    <w:rsid w:val="002A0352"/>
    <w:rsid w:val="002A07BF"/>
    <w:rsid w:val="002A705B"/>
    <w:rsid w:val="002B0537"/>
    <w:rsid w:val="002B1D77"/>
    <w:rsid w:val="002B329A"/>
    <w:rsid w:val="002D005B"/>
    <w:rsid w:val="002D15D9"/>
    <w:rsid w:val="002D5F9C"/>
    <w:rsid w:val="002D6F82"/>
    <w:rsid w:val="002E0693"/>
    <w:rsid w:val="002E260F"/>
    <w:rsid w:val="002E4678"/>
    <w:rsid w:val="002E49A1"/>
    <w:rsid w:val="002E4A2B"/>
    <w:rsid w:val="002E52C3"/>
    <w:rsid w:val="002E60E6"/>
    <w:rsid w:val="002E7E01"/>
    <w:rsid w:val="002F1AF9"/>
    <w:rsid w:val="002F1E72"/>
    <w:rsid w:val="0030379B"/>
    <w:rsid w:val="00303849"/>
    <w:rsid w:val="0030420C"/>
    <w:rsid w:val="003050FF"/>
    <w:rsid w:val="003104BB"/>
    <w:rsid w:val="00310B81"/>
    <w:rsid w:val="0031152A"/>
    <w:rsid w:val="00312747"/>
    <w:rsid w:val="0031632D"/>
    <w:rsid w:val="00323EC5"/>
    <w:rsid w:val="003241AB"/>
    <w:rsid w:val="00324C99"/>
    <w:rsid w:val="00325B94"/>
    <w:rsid w:val="00327988"/>
    <w:rsid w:val="003370FC"/>
    <w:rsid w:val="00341006"/>
    <w:rsid w:val="00341DCA"/>
    <w:rsid w:val="0034326C"/>
    <w:rsid w:val="003447F1"/>
    <w:rsid w:val="0035089F"/>
    <w:rsid w:val="003510A0"/>
    <w:rsid w:val="00351F7D"/>
    <w:rsid w:val="0035753C"/>
    <w:rsid w:val="003601BC"/>
    <w:rsid w:val="003607F9"/>
    <w:rsid w:val="00361D22"/>
    <w:rsid w:val="0036234C"/>
    <w:rsid w:val="003636D1"/>
    <w:rsid w:val="00366EF5"/>
    <w:rsid w:val="00373EFF"/>
    <w:rsid w:val="0037435D"/>
    <w:rsid w:val="00381410"/>
    <w:rsid w:val="00381FC4"/>
    <w:rsid w:val="00392307"/>
    <w:rsid w:val="00393FE2"/>
    <w:rsid w:val="003945CF"/>
    <w:rsid w:val="00394DC7"/>
    <w:rsid w:val="00397283"/>
    <w:rsid w:val="003977BC"/>
    <w:rsid w:val="00397AEF"/>
    <w:rsid w:val="003A0466"/>
    <w:rsid w:val="003A2D31"/>
    <w:rsid w:val="003A31DB"/>
    <w:rsid w:val="003A6917"/>
    <w:rsid w:val="003B0C22"/>
    <w:rsid w:val="003B5753"/>
    <w:rsid w:val="003B6070"/>
    <w:rsid w:val="003B66E1"/>
    <w:rsid w:val="003B7018"/>
    <w:rsid w:val="003B7EC2"/>
    <w:rsid w:val="003C067E"/>
    <w:rsid w:val="003C37BB"/>
    <w:rsid w:val="003C3AE3"/>
    <w:rsid w:val="003C6087"/>
    <w:rsid w:val="003D341E"/>
    <w:rsid w:val="003D470A"/>
    <w:rsid w:val="003D6217"/>
    <w:rsid w:val="003D623C"/>
    <w:rsid w:val="003D6FB5"/>
    <w:rsid w:val="003D72E0"/>
    <w:rsid w:val="003E0F8F"/>
    <w:rsid w:val="003E1900"/>
    <w:rsid w:val="003E2530"/>
    <w:rsid w:val="003E31E6"/>
    <w:rsid w:val="003E34AF"/>
    <w:rsid w:val="003E6E6C"/>
    <w:rsid w:val="003F653A"/>
    <w:rsid w:val="0040005E"/>
    <w:rsid w:val="0040119D"/>
    <w:rsid w:val="00405926"/>
    <w:rsid w:val="00412095"/>
    <w:rsid w:val="00412101"/>
    <w:rsid w:val="00413649"/>
    <w:rsid w:val="00417930"/>
    <w:rsid w:val="00417A44"/>
    <w:rsid w:val="004218E1"/>
    <w:rsid w:val="00422037"/>
    <w:rsid w:val="00426D15"/>
    <w:rsid w:val="00430C35"/>
    <w:rsid w:val="00431920"/>
    <w:rsid w:val="004335D2"/>
    <w:rsid w:val="004346FB"/>
    <w:rsid w:val="00436334"/>
    <w:rsid w:val="00436BD8"/>
    <w:rsid w:val="00441479"/>
    <w:rsid w:val="00442D05"/>
    <w:rsid w:val="00445F60"/>
    <w:rsid w:val="004478BE"/>
    <w:rsid w:val="004506DF"/>
    <w:rsid w:val="00453FFB"/>
    <w:rsid w:val="00455594"/>
    <w:rsid w:val="004566D7"/>
    <w:rsid w:val="0045731E"/>
    <w:rsid w:val="00461A5F"/>
    <w:rsid w:val="00464609"/>
    <w:rsid w:val="00464B2B"/>
    <w:rsid w:val="004700C3"/>
    <w:rsid w:val="004719F4"/>
    <w:rsid w:val="00472BE3"/>
    <w:rsid w:val="004751A6"/>
    <w:rsid w:val="00475F74"/>
    <w:rsid w:val="00483704"/>
    <w:rsid w:val="0048384D"/>
    <w:rsid w:val="004849C9"/>
    <w:rsid w:val="00485347"/>
    <w:rsid w:val="00485C4D"/>
    <w:rsid w:val="00486A01"/>
    <w:rsid w:val="00492959"/>
    <w:rsid w:val="00493305"/>
    <w:rsid w:val="004960D9"/>
    <w:rsid w:val="004974D6"/>
    <w:rsid w:val="004A104E"/>
    <w:rsid w:val="004A1B3A"/>
    <w:rsid w:val="004A78B9"/>
    <w:rsid w:val="004A7BEE"/>
    <w:rsid w:val="004B397C"/>
    <w:rsid w:val="004B6F00"/>
    <w:rsid w:val="004C1346"/>
    <w:rsid w:val="004C1D5B"/>
    <w:rsid w:val="004C30DA"/>
    <w:rsid w:val="004C3FC2"/>
    <w:rsid w:val="004C6E1E"/>
    <w:rsid w:val="004D0B9C"/>
    <w:rsid w:val="004D2D35"/>
    <w:rsid w:val="004D6305"/>
    <w:rsid w:val="004D6C82"/>
    <w:rsid w:val="004D72BD"/>
    <w:rsid w:val="004E35EA"/>
    <w:rsid w:val="004E3B14"/>
    <w:rsid w:val="004E76BE"/>
    <w:rsid w:val="004F2B2B"/>
    <w:rsid w:val="004F4356"/>
    <w:rsid w:val="004F47DC"/>
    <w:rsid w:val="005130C4"/>
    <w:rsid w:val="00520C0A"/>
    <w:rsid w:val="005224E4"/>
    <w:rsid w:val="00524393"/>
    <w:rsid w:val="00524B7D"/>
    <w:rsid w:val="00527754"/>
    <w:rsid w:val="00530831"/>
    <w:rsid w:val="00534900"/>
    <w:rsid w:val="005370BC"/>
    <w:rsid w:val="0054048B"/>
    <w:rsid w:val="005411CE"/>
    <w:rsid w:val="005456EE"/>
    <w:rsid w:val="005469E4"/>
    <w:rsid w:val="005519CD"/>
    <w:rsid w:val="0055271D"/>
    <w:rsid w:val="005535FA"/>
    <w:rsid w:val="005547CA"/>
    <w:rsid w:val="005554F2"/>
    <w:rsid w:val="005571C8"/>
    <w:rsid w:val="00561BE4"/>
    <w:rsid w:val="00563584"/>
    <w:rsid w:val="00563B6F"/>
    <w:rsid w:val="0057020A"/>
    <w:rsid w:val="0057094B"/>
    <w:rsid w:val="00571315"/>
    <w:rsid w:val="00572465"/>
    <w:rsid w:val="005768C8"/>
    <w:rsid w:val="005776F4"/>
    <w:rsid w:val="0057774B"/>
    <w:rsid w:val="00584CFA"/>
    <w:rsid w:val="005856C1"/>
    <w:rsid w:val="00586939"/>
    <w:rsid w:val="00590641"/>
    <w:rsid w:val="005910FA"/>
    <w:rsid w:val="0059241B"/>
    <w:rsid w:val="005935CF"/>
    <w:rsid w:val="00593839"/>
    <w:rsid w:val="00595244"/>
    <w:rsid w:val="005A1430"/>
    <w:rsid w:val="005A4480"/>
    <w:rsid w:val="005B0DEE"/>
    <w:rsid w:val="005B2BBB"/>
    <w:rsid w:val="005B60B6"/>
    <w:rsid w:val="005C58D3"/>
    <w:rsid w:val="005D0AFF"/>
    <w:rsid w:val="005D1E87"/>
    <w:rsid w:val="005D5948"/>
    <w:rsid w:val="005E01E2"/>
    <w:rsid w:val="005E3A48"/>
    <w:rsid w:val="005E57D6"/>
    <w:rsid w:val="005E6C42"/>
    <w:rsid w:val="005E786E"/>
    <w:rsid w:val="005F0EA9"/>
    <w:rsid w:val="005F39F3"/>
    <w:rsid w:val="005F5C5C"/>
    <w:rsid w:val="00602000"/>
    <w:rsid w:val="00606959"/>
    <w:rsid w:val="006166BE"/>
    <w:rsid w:val="006229B0"/>
    <w:rsid w:val="00624D7B"/>
    <w:rsid w:val="0062619C"/>
    <w:rsid w:val="00627D28"/>
    <w:rsid w:val="0063076D"/>
    <w:rsid w:val="00643624"/>
    <w:rsid w:val="00643BDD"/>
    <w:rsid w:val="00650B23"/>
    <w:rsid w:val="006516A1"/>
    <w:rsid w:val="00653AF6"/>
    <w:rsid w:val="00655413"/>
    <w:rsid w:val="00655520"/>
    <w:rsid w:val="006606AF"/>
    <w:rsid w:val="00662B9D"/>
    <w:rsid w:val="00664CBA"/>
    <w:rsid w:val="006652E7"/>
    <w:rsid w:val="00665AFF"/>
    <w:rsid w:val="00666794"/>
    <w:rsid w:val="00673938"/>
    <w:rsid w:val="006770D0"/>
    <w:rsid w:val="006823CB"/>
    <w:rsid w:val="00682DCF"/>
    <w:rsid w:val="006830B8"/>
    <w:rsid w:val="00684374"/>
    <w:rsid w:val="00684AD3"/>
    <w:rsid w:val="00684DE2"/>
    <w:rsid w:val="0068583A"/>
    <w:rsid w:val="006928E5"/>
    <w:rsid w:val="00693E97"/>
    <w:rsid w:val="00696BC5"/>
    <w:rsid w:val="006A1AF8"/>
    <w:rsid w:val="006A25AA"/>
    <w:rsid w:val="006A3E2B"/>
    <w:rsid w:val="006A4548"/>
    <w:rsid w:val="006A61EA"/>
    <w:rsid w:val="006B0192"/>
    <w:rsid w:val="006B4325"/>
    <w:rsid w:val="006B5581"/>
    <w:rsid w:val="006B597D"/>
    <w:rsid w:val="006B5C11"/>
    <w:rsid w:val="006B61F2"/>
    <w:rsid w:val="006C0E8D"/>
    <w:rsid w:val="006C0FC2"/>
    <w:rsid w:val="006C44C4"/>
    <w:rsid w:val="006C6BB6"/>
    <w:rsid w:val="006C7955"/>
    <w:rsid w:val="006D14D2"/>
    <w:rsid w:val="006D53F8"/>
    <w:rsid w:val="006D5B30"/>
    <w:rsid w:val="006E02BD"/>
    <w:rsid w:val="006E0931"/>
    <w:rsid w:val="006E4679"/>
    <w:rsid w:val="006E4E4A"/>
    <w:rsid w:val="006E5BC6"/>
    <w:rsid w:val="006E74FB"/>
    <w:rsid w:val="006E7802"/>
    <w:rsid w:val="006E7F0B"/>
    <w:rsid w:val="006F26AD"/>
    <w:rsid w:val="006F39CF"/>
    <w:rsid w:val="006F3F92"/>
    <w:rsid w:val="006F4C6D"/>
    <w:rsid w:val="006F4F01"/>
    <w:rsid w:val="006F7081"/>
    <w:rsid w:val="0070075D"/>
    <w:rsid w:val="00703A56"/>
    <w:rsid w:val="00704E80"/>
    <w:rsid w:val="00705567"/>
    <w:rsid w:val="00706370"/>
    <w:rsid w:val="007104C5"/>
    <w:rsid w:val="00720836"/>
    <w:rsid w:val="007338C7"/>
    <w:rsid w:val="00740112"/>
    <w:rsid w:val="00742FBA"/>
    <w:rsid w:val="00743462"/>
    <w:rsid w:val="00750D8F"/>
    <w:rsid w:val="00762593"/>
    <w:rsid w:val="00765E7C"/>
    <w:rsid w:val="007833AC"/>
    <w:rsid w:val="00784760"/>
    <w:rsid w:val="00785FDD"/>
    <w:rsid w:val="00786840"/>
    <w:rsid w:val="00787B00"/>
    <w:rsid w:val="00787D7A"/>
    <w:rsid w:val="00792958"/>
    <w:rsid w:val="00792EFA"/>
    <w:rsid w:val="007937C1"/>
    <w:rsid w:val="0079686A"/>
    <w:rsid w:val="00796E34"/>
    <w:rsid w:val="007A100F"/>
    <w:rsid w:val="007A28B6"/>
    <w:rsid w:val="007A2D9D"/>
    <w:rsid w:val="007A4784"/>
    <w:rsid w:val="007A5991"/>
    <w:rsid w:val="007B010F"/>
    <w:rsid w:val="007B079E"/>
    <w:rsid w:val="007B1D4D"/>
    <w:rsid w:val="007B27E8"/>
    <w:rsid w:val="007B313A"/>
    <w:rsid w:val="007C14D2"/>
    <w:rsid w:val="007C6171"/>
    <w:rsid w:val="007C6FB8"/>
    <w:rsid w:val="007C771D"/>
    <w:rsid w:val="007C7FBE"/>
    <w:rsid w:val="007D3280"/>
    <w:rsid w:val="007D4B75"/>
    <w:rsid w:val="007E539D"/>
    <w:rsid w:val="007F2B06"/>
    <w:rsid w:val="007F3784"/>
    <w:rsid w:val="00801BAC"/>
    <w:rsid w:val="0082021F"/>
    <w:rsid w:val="00821F0E"/>
    <w:rsid w:val="00822541"/>
    <w:rsid w:val="008248AA"/>
    <w:rsid w:val="00832AEE"/>
    <w:rsid w:val="00841296"/>
    <w:rsid w:val="008446A9"/>
    <w:rsid w:val="00853E67"/>
    <w:rsid w:val="00855F38"/>
    <w:rsid w:val="00857C54"/>
    <w:rsid w:val="0086056E"/>
    <w:rsid w:val="00862EB0"/>
    <w:rsid w:val="0086315B"/>
    <w:rsid w:val="008677F2"/>
    <w:rsid w:val="00873BBE"/>
    <w:rsid w:val="00875BCF"/>
    <w:rsid w:val="00876204"/>
    <w:rsid w:val="0088040E"/>
    <w:rsid w:val="00881A65"/>
    <w:rsid w:val="008876D6"/>
    <w:rsid w:val="00892283"/>
    <w:rsid w:val="0089386A"/>
    <w:rsid w:val="00893CE9"/>
    <w:rsid w:val="00895BAE"/>
    <w:rsid w:val="00896320"/>
    <w:rsid w:val="008A0BF4"/>
    <w:rsid w:val="008A0DC9"/>
    <w:rsid w:val="008A1A38"/>
    <w:rsid w:val="008A297D"/>
    <w:rsid w:val="008A310D"/>
    <w:rsid w:val="008A321F"/>
    <w:rsid w:val="008A3885"/>
    <w:rsid w:val="008A4B52"/>
    <w:rsid w:val="008A5FA1"/>
    <w:rsid w:val="008A61DD"/>
    <w:rsid w:val="008A6FD2"/>
    <w:rsid w:val="008B09AF"/>
    <w:rsid w:val="008B788B"/>
    <w:rsid w:val="008B7E67"/>
    <w:rsid w:val="008C0937"/>
    <w:rsid w:val="008C0F44"/>
    <w:rsid w:val="008C0F9D"/>
    <w:rsid w:val="008C2BD9"/>
    <w:rsid w:val="008D02C3"/>
    <w:rsid w:val="008D3D04"/>
    <w:rsid w:val="008D50AD"/>
    <w:rsid w:val="008D67B1"/>
    <w:rsid w:val="008E25BC"/>
    <w:rsid w:val="008E394B"/>
    <w:rsid w:val="008E403E"/>
    <w:rsid w:val="008E6746"/>
    <w:rsid w:val="008E6F46"/>
    <w:rsid w:val="008E7904"/>
    <w:rsid w:val="008F685B"/>
    <w:rsid w:val="008F75CB"/>
    <w:rsid w:val="008F7B8C"/>
    <w:rsid w:val="00904BF0"/>
    <w:rsid w:val="00905E0F"/>
    <w:rsid w:val="00910EF3"/>
    <w:rsid w:val="0091318A"/>
    <w:rsid w:val="00913B52"/>
    <w:rsid w:val="009168CE"/>
    <w:rsid w:val="00920031"/>
    <w:rsid w:val="00920278"/>
    <w:rsid w:val="00925103"/>
    <w:rsid w:val="0092518D"/>
    <w:rsid w:val="00925936"/>
    <w:rsid w:val="009261AD"/>
    <w:rsid w:val="00926C37"/>
    <w:rsid w:val="00927F28"/>
    <w:rsid w:val="00931186"/>
    <w:rsid w:val="009334C1"/>
    <w:rsid w:val="00935A1F"/>
    <w:rsid w:val="00942CE5"/>
    <w:rsid w:val="009453DB"/>
    <w:rsid w:val="009458F7"/>
    <w:rsid w:val="00952793"/>
    <w:rsid w:val="00952F5B"/>
    <w:rsid w:val="009542A0"/>
    <w:rsid w:val="009550C0"/>
    <w:rsid w:val="00955709"/>
    <w:rsid w:val="00961B6C"/>
    <w:rsid w:val="00963F2B"/>
    <w:rsid w:val="00967A2B"/>
    <w:rsid w:val="009707EF"/>
    <w:rsid w:val="00970E58"/>
    <w:rsid w:val="00975BBB"/>
    <w:rsid w:val="00980F63"/>
    <w:rsid w:val="00983C3D"/>
    <w:rsid w:val="00990C75"/>
    <w:rsid w:val="009A1D69"/>
    <w:rsid w:val="009A4E02"/>
    <w:rsid w:val="009B230C"/>
    <w:rsid w:val="009B2979"/>
    <w:rsid w:val="009B50E1"/>
    <w:rsid w:val="009C4843"/>
    <w:rsid w:val="009D2BAE"/>
    <w:rsid w:val="009D393E"/>
    <w:rsid w:val="009D42B5"/>
    <w:rsid w:val="009D4963"/>
    <w:rsid w:val="009E0DC9"/>
    <w:rsid w:val="009E6634"/>
    <w:rsid w:val="009F3515"/>
    <w:rsid w:val="009F727E"/>
    <w:rsid w:val="00A04980"/>
    <w:rsid w:val="00A06C02"/>
    <w:rsid w:val="00A070AB"/>
    <w:rsid w:val="00A144E3"/>
    <w:rsid w:val="00A210B5"/>
    <w:rsid w:val="00A21466"/>
    <w:rsid w:val="00A230AC"/>
    <w:rsid w:val="00A25E16"/>
    <w:rsid w:val="00A26AE4"/>
    <w:rsid w:val="00A32C9C"/>
    <w:rsid w:val="00A33778"/>
    <w:rsid w:val="00A42D8A"/>
    <w:rsid w:val="00A4644D"/>
    <w:rsid w:val="00A4798B"/>
    <w:rsid w:val="00A524AA"/>
    <w:rsid w:val="00A5318F"/>
    <w:rsid w:val="00A53AE8"/>
    <w:rsid w:val="00A55051"/>
    <w:rsid w:val="00A63316"/>
    <w:rsid w:val="00A63437"/>
    <w:rsid w:val="00A7168B"/>
    <w:rsid w:val="00A77C40"/>
    <w:rsid w:val="00A8000D"/>
    <w:rsid w:val="00A80C89"/>
    <w:rsid w:val="00A9011F"/>
    <w:rsid w:val="00A91899"/>
    <w:rsid w:val="00A9353C"/>
    <w:rsid w:val="00A94A00"/>
    <w:rsid w:val="00AA1A1F"/>
    <w:rsid w:val="00AA23FC"/>
    <w:rsid w:val="00AA4035"/>
    <w:rsid w:val="00AA47A2"/>
    <w:rsid w:val="00AB1F43"/>
    <w:rsid w:val="00AB3ADB"/>
    <w:rsid w:val="00AB6084"/>
    <w:rsid w:val="00AC2685"/>
    <w:rsid w:val="00AC2918"/>
    <w:rsid w:val="00AC4824"/>
    <w:rsid w:val="00AC4A6E"/>
    <w:rsid w:val="00AD23B6"/>
    <w:rsid w:val="00AD2B6A"/>
    <w:rsid w:val="00AD6B3D"/>
    <w:rsid w:val="00AE22BB"/>
    <w:rsid w:val="00AE3838"/>
    <w:rsid w:val="00AE5DB0"/>
    <w:rsid w:val="00AE5EE9"/>
    <w:rsid w:val="00AE6B3A"/>
    <w:rsid w:val="00AF3E4E"/>
    <w:rsid w:val="00AF603F"/>
    <w:rsid w:val="00AF7EBB"/>
    <w:rsid w:val="00B044AD"/>
    <w:rsid w:val="00B10968"/>
    <w:rsid w:val="00B1269A"/>
    <w:rsid w:val="00B15256"/>
    <w:rsid w:val="00B1575D"/>
    <w:rsid w:val="00B15E98"/>
    <w:rsid w:val="00B215E3"/>
    <w:rsid w:val="00B21912"/>
    <w:rsid w:val="00B352E6"/>
    <w:rsid w:val="00B35BD1"/>
    <w:rsid w:val="00B45173"/>
    <w:rsid w:val="00B453F6"/>
    <w:rsid w:val="00B47909"/>
    <w:rsid w:val="00B5345C"/>
    <w:rsid w:val="00B57D0C"/>
    <w:rsid w:val="00B6275E"/>
    <w:rsid w:val="00B66EE9"/>
    <w:rsid w:val="00B70F9E"/>
    <w:rsid w:val="00B76C07"/>
    <w:rsid w:val="00B81898"/>
    <w:rsid w:val="00B864C5"/>
    <w:rsid w:val="00B958BB"/>
    <w:rsid w:val="00B9744A"/>
    <w:rsid w:val="00BA0A52"/>
    <w:rsid w:val="00BA332F"/>
    <w:rsid w:val="00BA5901"/>
    <w:rsid w:val="00BA6334"/>
    <w:rsid w:val="00BA7259"/>
    <w:rsid w:val="00BB10BD"/>
    <w:rsid w:val="00BB2581"/>
    <w:rsid w:val="00BB340D"/>
    <w:rsid w:val="00BB6396"/>
    <w:rsid w:val="00BC36FF"/>
    <w:rsid w:val="00BC3753"/>
    <w:rsid w:val="00BC70A6"/>
    <w:rsid w:val="00BD1B86"/>
    <w:rsid w:val="00BD2742"/>
    <w:rsid w:val="00BD75A5"/>
    <w:rsid w:val="00BE1948"/>
    <w:rsid w:val="00BE416E"/>
    <w:rsid w:val="00BE4CE3"/>
    <w:rsid w:val="00BE6C4B"/>
    <w:rsid w:val="00BE6E87"/>
    <w:rsid w:val="00BE70F0"/>
    <w:rsid w:val="00BF2F49"/>
    <w:rsid w:val="00BF41BC"/>
    <w:rsid w:val="00BF4E00"/>
    <w:rsid w:val="00BF74B8"/>
    <w:rsid w:val="00C01945"/>
    <w:rsid w:val="00C02807"/>
    <w:rsid w:val="00C02E29"/>
    <w:rsid w:val="00C034D6"/>
    <w:rsid w:val="00C04EFF"/>
    <w:rsid w:val="00C1016E"/>
    <w:rsid w:val="00C110E2"/>
    <w:rsid w:val="00C12086"/>
    <w:rsid w:val="00C121F8"/>
    <w:rsid w:val="00C124A5"/>
    <w:rsid w:val="00C16BA0"/>
    <w:rsid w:val="00C16DF5"/>
    <w:rsid w:val="00C21E4B"/>
    <w:rsid w:val="00C26357"/>
    <w:rsid w:val="00C26B28"/>
    <w:rsid w:val="00C30EF7"/>
    <w:rsid w:val="00C31AEC"/>
    <w:rsid w:val="00C335B6"/>
    <w:rsid w:val="00C36DC2"/>
    <w:rsid w:val="00C37AFE"/>
    <w:rsid w:val="00C43830"/>
    <w:rsid w:val="00C44749"/>
    <w:rsid w:val="00C45B85"/>
    <w:rsid w:val="00C54B7D"/>
    <w:rsid w:val="00C5660D"/>
    <w:rsid w:val="00C56F4E"/>
    <w:rsid w:val="00C575D1"/>
    <w:rsid w:val="00C578D6"/>
    <w:rsid w:val="00C57CA6"/>
    <w:rsid w:val="00C60220"/>
    <w:rsid w:val="00C650E5"/>
    <w:rsid w:val="00C651EE"/>
    <w:rsid w:val="00C6686D"/>
    <w:rsid w:val="00C70A72"/>
    <w:rsid w:val="00C71E67"/>
    <w:rsid w:val="00C728C6"/>
    <w:rsid w:val="00C73F4E"/>
    <w:rsid w:val="00C76EE9"/>
    <w:rsid w:val="00C77AF8"/>
    <w:rsid w:val="00C84337"/>
    <w:rsid w:val="00C84ED9"/>
    <w:rsid w:val="00C9459D"/>
    <w:rsid w:val="00C94C80"/>
    <w:rsid w:val="00CA2117"/>
    <w:rsid w:val="00CB20A4"/>
    <w:rsid w:val="00CB2ADE"/>
    <w:rsid w:val="00CB439C"/>
    <w:rsid w:val="00CB6500"/>
    <w:rsid w:val="00CB79C2"/>
    <w:rsid w:val="00CB7D2F"/>
    <w:rsid w:val="00CC1BC0"/>
    <w:rsid w:val="00CC34E3"/>
    <w:rsid w:val="00CC3C90"/>
    <w:rsid w:val="00CC5E04"/>
    <w:rsid w:val="00CC64BD"/>
    <w:rsid w:val="00CC6C27"/>
    <w:rsid w:val="00CD3211"/>
    <w:rsid w:val="00CD387B"/>
    <w:rsid w:val="00CD49A5"/>
    <w:rsid w:val="00CD5183"/>
    <w:rsid w:val="00CD5959"/>
    <w:rsid w:val="00CE1F60"/>
    <w:rsid w:val="00CE30EC"/>
    <w:rsid w:val="00CE4819"/>
    <w:rsid w:val="00CF03F3"/>
    <w:rsid w:val="00D016EF"/>
    <w:rsid w:val="00D134C1"/>
    <w:rsid w:val="00D17613"/>
    <w:rsid w:val="00D17858"/>
    <w:rsid w:val="00D20FBB"/>
    <w:rsid w:val="00D21C1B"/>
    <w:rsid w:val="00D261CF"/>
    <w:rsid w:val="00D27D54"/>
    <w:rsid w:val="00D32B57"/>
    <w:rsid w:val="00D413DC"/>
    <w:rsid w:val="00D43A01"/>
    <w:rsid w:val="00D44EDD"/>
    <w:rsid w:val="00D466DC"/>
    <w:rsid w:val="00D47039"/>
    <w:rsid w:val="00D477A0"/>
    <w:rsid w:val="00D507D9"/>
    <w:rsid w:val="00D51B43"/>
    <w:rsid w:val="00D52EDC"/>
    <w:rsid w:val="00D63543"/>
    <w:rsid w:val="00D6366B"/>
    <w:rsid w:val="00D72C69"/>
    <w:rsid w:val="00D75F7F"/>
    <w:rsid w:val="00D805DB"/>
    <w:rsid w:val="00D80897"/>
    <w:rsid w:val="00D80A36"/>
    <w:rsid w:val="00D80EE4"/>
    <w:rsid w:val="00D81304"/>
    <w:rsid w:val="00D83E98"/>
    <w:rsid w:val="00D84F45"/>
    <w:rsid w:val="00D86FC1"/>
    <w:rsid w:val="00D90F22"/>
    <w:rsid w:val="00D92729"/>
    <w:rsid w:val="00D93362"/>
    <w:rsid w:val="00D93E37"/>
    <w:rsid w:val="00D95D71"/>
    <w:rsid w:val="00DA0E23"/>
    <w:rsid w:val="00DA5DB4"/>
    <w:rsid w:val="00DA6B01"/>
    <w:rsid w:val="00DB0672"/>
    <w:rsid w:val="00DB0DFB"/>
    <w:rsid w:val="00DB7CDB"/>
    <w:rsid w:val="00DC32C8"/>
    <w:rsid w:val="00DC34AA"/>
    <w:rsid w:val="00DD0CDF"/>
    <w:rsid w:val="00DD5536"/>
    <w:rsid w:val="00DD7405"/>
    <w:rsid w:val="00DE0856"/>
    <w:rsid w:val="00DE0EA2"/>
    <w:rsid w:val="00DE3492"/>
    <w:rsid w:val="00DE365F"/>
    <w:rsid w:val="00DE4AD8"/>
    <w:rsid w:val="00DF15A8"/>
    <w:rsid w:val="00DF6C5E"/>
    <w:rsid w:val="00DF782D"/>
    <w:rsid w:val="00E00734"/>
    <w:rsid w:val="00E027BE"/>
    <w:rsid w:val="00E03353"/>
    <w:rsid w:val="00E05169"/>
    <w:rsid w:val="00E05C40"/>
    <w:rsid w:val="00E06275"/>
    <w:rsid w:val="00E06F59"/>
    <w:rsid w:val="00E0716E"/>
    <w:rsid w:val="00E10858"/>
    <w:rsid w:val="00E1296D"/>
    <w:rsid w:val="00E2162A"/>
    <w:rsid w:val="00E21750"/>
    <w:rsid w:val="00E23091"/>
    <w:rsid w:val="00E231C9"/>
    <w:rsid w:val="00E25A4A"/>
    <w:rsid w:val="00E260D2"/>
    <w:rsid w:val="00E377E8"/>
    <w:rsid w:val="00E4123A"/>
    <w:rsid w:val="00E412E2"/>
    <w:rsid w:val="00E41E82"/>
    <w:rsid w:val="00E424C7"/>
    <w:rsid w:val="00E44D7B"/>
    <w:rsid w:val="00E453FC"/>
    <w:rsid w:val="00E45E11"/>
    <w:rsid w:val="00E52847"/>
    <w:rsid w:val="00E537C4"/>
    <w:rsid w:val="00E55EB4"/>
    <w:rsid w:val="00E56A48"/>
    <w:rsid w:val="00E6215D"/>
    <w:rsid w:val="00E816D7"/>
    <w:rsid w:val="00E8407D"/>
    <w:rsid w:val="00E84426"/>
    <w:rsid w:val="00E9533E"/>
    <w:rsid w:val="00E96360"/>
    <w:rsid w:val="00EA26D1"/>
    <w:rsid w:val="00EA536A"/>
    <w:rsid w:val="00EA5A1D"/>
    <w:rsid w:val="00EA5D69"/>
    <w:rsid w:val="00EA62F4"/>
    <w:rsid w:val="00EB3EA1"/>
    <w:rsid w:val="00EB66AD"/>
    <w:rsid w:val="00EC0562"/>
    <w:rsid w:val="00EC5346"/>
    <w:rsid w:val="00EC6164"/>
    <w:rsid w:val="00EC79A3"/>
    <w:rsid w:val="00ED0691"/>
    <w:rsid w:val="00ED09FB"/>
    <w:rsid w:val="00ED0CD4"/>
    <w:rsid w:val="00ED4379"/>
    <w:rsid w:val="00ED607F"/>
    <w:rsid w:val="00EE1F2A"/>
    <w:rsid w:val="00EE3AA3"/>
    <w:rsid w:val="00EE4A3D"/>
    <w:rsid w:val="00EE68B2"/>
    <w:rsid w:val="00EE7E1D"/>
    <w:rsid w:val="00EF3B1C"/>
    <w:rsid w:val="00EF4D80"/>
    <w:rsid w:val="00F00033"/>
    <w:rsid w:val="00F01AE7"/>
    <w:rsid w:val="00F0251B"/>
    <w:rsid w:val="00F10172"/>
    <w:rsid w:val="00F10AB1"/>
    <w:rsid w:val="00F10C68"/>
    <w:rsid w:val="00F110D1"/>
    <w:rsid w:val="00F143D0"/>
    <w:rsid w:val="00F1594E"/>
    <w:rsid w:val="00F16CD0"/>
    <w:rsid w:val="00F17D9C"/>
    <w:rsid w:val="00F20816"/>
    <w:rsid w:val="00F23228"/>
    <w:rsid w:val="00F243D4"/>
    <w:rsid w:val="00F25AEB"/>
    <w:rsid w:val="00F27AA2"/>
    <w:rsid w:val="00F354A9"/>
    <w:rsid w:val="00F355A6"/>
    <w:rsid w:val="00F37519"/>
    <w:rsid w:val="00F479DC"/>
    <w:rsid w:val="00F51E28"/>
    <w:rsid w:val="00F524B9"/>
    <w:rsid w:val="00F557EC"/>
    <w:rsid w:val="00F57A67"/>
    <w:rsid w:val="00F57BF0"/>
    <w:rsid w:val="00F6017B"/>
    <w:rsid w:val="00F6366C"/>
    <w:rsid w:val="00F636C8"/>
    <w:rsid w:val="00F656E2"/>
    <w:rsid w:val="00F704C6"/>
    <w:rsid w:val="00F70EC9"/>
    <w:rsid w:val="00F73229"/>
    <w:rsid w:val="00F84276"/>
    <w:rsid w:val="00F9221C"/>
    <w:rsid w:val="00F93CFF"/>
    <w:rsid w:val="00F9602E"/>
    <w:rsid w:val="00F96FBC"/>
    <w:rsid w:val="00F971BF"/>
    <w:rsid w:val="00FA0234"/>
    <w:rsid w:val="00FA0245"/>
    <w:rsid w:val="00FA29CE"/>
    <w:rsid w:val="00FA360A"/>
    <w:rsid w:val="00FA7E6E"/>
    <w:rsid w:val="00FB10EC"/>
    <w:rsid w:val="00FB1164"/>
    <w:rsid w:val="00FB44B2"/>
    <w:rsid w:val="00FB6AA2"/>
    <w:rsid w:val="00FB6D1A"/>
    <w:rsid w:val="00FC245E"/>
    <w:rsid w:val="00FC7246"/>
    <w:rsid w:val="00FE0615"/>
    <w:rsid w:val="00FF1205"/>
    <w:rsid w:val="00FF163E"/>
    <w:rsid w:val="00FF2A44"/>
    <w:rsid w:val="00FF7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A6C8C1"/>
  <w15:chartTrackingRefBased/>
  <w15:docId w15:val="{CB2DE660-B683-4EC5-B9AD-D643952B4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semiHidden/>
    <w:qFormat/>
    <w:rsid w:val="00D93E37"/>
  </w:style>
  <w:style w:type="paragraph" w:styleId="1">
    <w:name w:val="heading 1"/>
    <w:aliases w:val="章标题"/>
    <w:basedOn w:val="a2"/>
    <w:next w:val="a3"/>
    <w:link w:val="10"/>
    <w:uiPriority w:val="9"/>
    <w:qFormat/>
    <w:rsid w:val="005130C4"/>
    <w:pPr>
      <w:keepNext/>
      <w:keepLines/>
      <w:pageBreakBefore/>
      <w:numPr>
        <w:numId w:val="2"/>
      </w:numPr>
      <w:spacing w:beforeLines="100" w:before="100" w:afterLines="100" w:after="100"/>
      <w:jc w:val="center"/>
      <w:outlineLvl w:val="0"/>
    </w:pPr>
    <w:rPr>
      <w:rFonts w:eastAsia="黑体"/>
      <w:bCs/>
      <w:kern w:val="44"/>
      <w:sz w:val="32"/>
      <w:szCs w:val="44"/>
    </w:rPr>
  </w:style>
  <w:style w:type="paragraph" w:styleId="2">
    <w:name w:val="heading 2"/>
    <w:aliases w:val="节标题"/>
    <w:basedOn w:val="a2"/>
    <w:next w:val="a3"/>
    <w:link w:val="20"/>
    <w:uiPriority w:val="9"/>
    <w:qFormat/>
    <w:rsid w:val="007D3280"/>
    <w:pPr>
      <w:keepNext/>
      <w:keepLines/>
      <w:numPr>
        <w:ilvl w:val="1"/>
        <w:numId w:val="2"/>
      </w:numPr>
      <w:spacing w:beforeLines="50" w:before="120" w:afterLines="50" w:after="120"/>
      <w:outlineLvl w:val="1"/>
    </w:pPr>
    <w:rPr>
      <w:rFonts w:asciiTheme="majorHAnsi" w:eastAsia="黑体" w:hAnsiTheme="majorHAnsi" w:cstheme="majorBidi"/>
      <w:bCs/>
      <w:szCs w:val="32"/>
    </w:rPr>
  </w:style>
  <w:style w:type="paragraph" w:styleId="3">
    <w:name w:val="heading 3"/>
    <w:aliases w:val="条标题"/>
    <w:basedOn w:val="a2"/>
    <w:next w:val="a3"/>
    <w:link w:val="30"/>
    <w:uiPriority w:val="9"/>
    <w:qFormat/>
    <w:rsid w:val="005130C4"/>
    <w:pPr>
      <w:keepNext/>
      <w:keepLines/>
      <w:numPr>
        <w:ilvl w:val="2"/>
        <w:numId w:val="2"/>
      </w:numPr>
      <w:spacing w:beforeLines="50" w:before="120" w:afterLines="50" w:after="120"/>
      <w:outlineLvl w:val="2"/>
    </w:pPr>
    <w:rPr>
      <w:rFonts w:eastAsia="黑体"/>
      <w:bCs/>
      <w:szCs w:val="32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10">
    <w:name w:val="标题 1 字符"/>
    <w:aliases w:val="章标题 字符"/>
    <w:basedOn w:val="a4"/>
    <w:link w:val="1"/>
    <w:uiPriority w:val="9"/>
    <w:rsid w:val="005130C4"/>
    <w:rPr>
      <w:rFonts w:eastAsia="黑体"/>
      <w:bCs/>
      <w:kern w:val="44"/>
      <w:sz w:val="32"/>
      <w:szCs w:val="44"/>
    </w:rPr>
  </w:style>
  <w:style w:type="paragraph" w:customStyle="1" w:styleId="a3">
    <w:name w:val="论文正文"/>
    <w:basedOn w:val="a2"/>
    <w:qFormat/>
    <w:rsid w:val="00873BBE"/>
    <w:pPr>
      <w:ind w:firstLineChars="200" w:firstLine="480"/>
      <w:jc w:val="both"/>
    </w:pPr>
    <w:rPr>
      <w:iCs/>
    </w:rPr>
  </w:style>
  <w:style w:type="character" w:customStyle="1" w:styleId="20">
    <w:name w:val="标题 2 字符"/>
    <w:aliases w:val="节标题 字符"/>
    <w:basedOn w:val="a4"/>
    <w:link w:val="2"/>
    <w:uiPriority w:val="9"/>
    <w:rsid w:val="007D3280"/>
    <w:rPr>
      <w:rFonts w:asciiTheme="majorHAnsi" w:eastAsia="黑体" w:hAnsiTheme="majorHAnsi" w:cstheme="majorBidi"/>
      <w:bCs/>
      <w:szCs w:val="32"/>
    </w:rPr>
  </w:style>
  <w:style w:type="paragraph" w:styleId="a7">
    <w:name w:val="header"/>
    <w:basedOn w:val="a2"/>
    <w:link w:val="a8"/>
    <w:uiPriority w:val="99"/>
    <w:unhideWhenUsed/>
    <w:rsid w:val="00C57CA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8">
    <w:name w:val="页眉 字符"/>
    <w:basedOn w:val="a4"/>
    <w:link w:val="a7"/>
    <w:uiPriority w:val="99"/>
    <w:rsid w:val="00C57CA6"/>
    <w:rPr>
      <w:sz w:val="18"/>
      <w:szCs w:val="18"/>
    </w:rPr>
  </w:style>
  <w:style w:type="paragraph" w:styleId="a9">
    <w:name w:val="footer"/>
    <w:basedOn w:val="a2"/>
    <w:link w:val="aa"/>
    <w:uiPriority w:val="99"/>
    <w:unhideWhenUsed/>
    <w:rsid w:val="00C57CA6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a">
    <w:name w:val="页脚 字符"/>
    <w:basedOn w:val="a4"/>
    <w:link w:val="a9"/>
    <w:uiPriority w:val="99"/>
    <w:rsid w:val="00C57CA6"/>
    <w:rPr>
      <w:sz w:val="18"/>
      <w:szCs w:val="18"/>
    </w:rPr>
  </w:style>
  <w:style w:type="character" w:customStyle="1" w:styleId="30">
    <w:name w:val="标题 3 字符"/>
    <w:aliases w:val="条标题 字符"/>
    <w:basedOn w:val="a4"/>
    <w:link w:val="3"/>
    <w:uiPriority w:val="9"/>
    <w:rsid w:val="005130C4"/>
    <w:rPr>
      <w:rFonts w:eastAsia="黑体"/>
      <w:bCs/>
      <w:szCs w:val="32"/>
    </w:rPr>
  </w:style>
  <w:style w:type="paragraph" w:customStyle="1" w:styleId="ab">
    <w:name w:val="图片"/>
    <w:basedOn w:val="a2"/>
    <w:next w:val="a3"/>
    <w:qFormat/>
    <w:rsid w:val="00BE6E87"/>
    <w:pPr>
      <w:keepNext/>
      <w:jc w:val="center"/>
    </w:pPr>
    <w:rPr>
      <w:noProof/>
    </w:rPr>
  </w:style>
  <w:style w:type="paragraph" w:styleId="ac">
    <w:name w:val="caption"/>
    <w:basedOn w:val="a2"/>
    <w:next w:val="a2"/>
    <w:link w:val="ad"/>
    <w:uiPriority w:val="35"/>
    <w:semiHidden/>
    <w:qFormat/>
    <w:rsid w:val="0062619C"/>
    <w:rPr>
      <w:rFonts w:asciiTheme="majorHAnsi" w:eastAsia="黑体" w:hAnsiTheme="majorHAnsi" w:cstheme="majorBidi"/>
      <w:sz w:val="20"/>
      <w:szCs w:val="20"/>
    </w:rPr>
  </w:style>
  <w:style w:type="paragraph" w:customStyle="1" w:styleId="ae">
    <w:name w:val="图片题注"/>
    <w:basedOn w:val="a2"/>
    <w:next w:val="a3"/>
    <w:qFormat/>
    <w:rsid w:val="0062619C"/>
    <w:pPr>
      <w:jc w:val="center"/>
    </w:pPr>
    <w:rPr>
      <w:sz w:val="21"/>
    </w:rPr>
  </w:style>
  <w:style w:type="character" w:customStyle="1" w:styleId="ad">
    <w:name w:val="题注 字符"/>
    <w:basedOn w:val="a4"/>
    <w:link w:val="ac"/>
    <w:uiPriority w:val="35"/>
    <w:semiHidden/>
    <w:rsid w:val="0062619C"/>
    <w:rPr>
      <w:rFonts w:asciiTheme="majorHAnsi" w:eastAsia="黑体" w:hAnsiTheme="majorHAnsi" w:cstheme="majorBidi"/>
      <w:sz w:val="20"/>
      <w:szCs w:val="20"/>
    </w:rPr>
  </w:style>
  <w:style w:type="table" w:styleId="af">
    <w:name w:val="Table Grid"/>
    <w:basedOn w:val="a5"/>
    <w:uiPriority w:val="39"/>
    <w:rsid w:val="005469E4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f0">
    <w:name w:val="论文表格"/>
    <w:basedOn w:val="a5"/>
    <w:uiPriority w:val="99"/>
    <w:rsid w:val="004D72BD"/>
    <w:pPr>
      <w:snapToGrid w:val="0"/>
      <w:spacing w:line="240" w:lineRule="auto"/>
      <w:jc w:val="center"/>
    </w:pPr>
    <w:rPr>
      <w:sz w:val="21"/>
    </w:rPr>
    <w:tblPr>
      <w:jc w:val="center"/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vAlign w:val="center"/>
    </w:tcPr>
  </w:style>
  <w:style w:type="paragraph" w:customStyle="1" w:styleId="af1">
    <w:name w:val="表格正文"/>
    <w:basedOn w:val="a2"/>
    <w:qFormat/>
    <w:rsid w:val="004C30DA"/>
    <w:pPr>
      <w:keepNext/>
      <w:keepLines/>
      <w:framePr w:hSpace="181" w:wrap="around" w:vAnchor="text" w:hAnchor="text" w:xAlign="center" w:y="1"/>
      <w:snapToGrid w:val="0"/>
      <w:spacing w:line="240" w:lineRule="auto"/>
      <w:suppressOverlap/>
      <w:jc w:val="center"/>
    </w:pPr>
    <w:rPr>
      <w:sz w:val="21"/>
    </w:rPr>
  </w:style>
  <w:style w:type="paragraph" w:customStyle="1" w:styleId="af2">
    <w:name w:val="表格题注"/>
    <w:basedOn w:val="a2"/>
    <w:next w:val="a3"/>
    <w:qFormat/>
    <w:rsid w:val="00105460"/>
    <w:pPr>
      <w:keepNext/>
      <w:keepLines/>
      <w:jc w:val="center"/>
    </w:pPr>
    <w:rPr>
      <w:rFonts w:eastAsia="黑体"/>
      <w:b/>
      <w:sz w:val="21"/>
    </w:rPr>
  </w:style>
  <w:style w:type="table" w:styleId="5-5">
    <w:name w:val="Grid Table 5 Dark Accent 5"/>
    <w:basedOn w:val="a5"/>
    <w:uiPriority w:val="50"/>
    <w:rsid w:val="007C771D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paragraph" w:customStyle="1" w:styleId="af3">
    <w:name w:val="论文公式"/>
    <w:basedOn w:val="a2"/>
    <w:next w:val="a3"/>
    <w:qFormat/>
    <w:rsid w:val="002E260F"/>
    <w:pPr>
      <w:tabs>
        <w:tab w:val="center" w:pos="4320"/>
        <w:tab w:val="right" w:pos="8880"/>
      </w:tabs>
    </w:pPr>
  </w:style>
  <w:style w:type="character" w:styleId="af4">
    <w:name w:val="Placeholder Text"/>
    <w:basedOn w:val="a4"/>
    <w:uiPriority w:val="99"/>
    <w:semiHidden/>
    <w:rsid w:val="00873BBE"/>
    <w:rPr>
      <w:color w:val="808080"/>
    </w:rPr>
  </w:style>
  <w:style w:type="paragraph" w:customStyle="1" w:styleId="a1">
    <w:name w:val="参考文献"/>
    <w:basedOn w:val="a2"/>
    <w:qFormat/>
    <w:rsid w:val="00044F9C"/>
    <w:pPr>
      <w:keepNext/>
      <w:keepLines/>
      <w:numPr>
        <w:numId w:val="5"/>
      </w:numPr>
      <w:wordWrap w:val="0"/>
      <w:jc w:val="both"/>
    </w:pPr>
  </w:style>
  <w:style w:type="paragraph" w:customStyle="1" w:styleId="af5">
    <w:name w:val="公式题注"/>
    <w:basedOn w:val="a2"/>
    <w:next w:val="a3"/>
    <w:qFormat/>
    <w:rsid w:val="00FA0234"/>
  </w:style>
  <w:style w:type="paragraph" w:styleId="af6">
    <w:name w:val="List Paragraph"/>
    <w:basedOn w:val="a2"/>
    <w:uiPriority w:val="34"/>
    <w:qFormat/>
    <w:rsid w:val="00F10AB1"/>
    <w:pPr>
      <w:widowControl w:val="0"/>
      <w:spacing w:line="240" w:lineRule="auto"/>
      <w:ind w:firstLineChars="200" w:firstLine="420"/>
      <w:jc w:val="both"/>
    </w:pPr>
    <w:rPr>
      <w:sz w:val="21"/>
      <w:szCs w:val="22"/>
    </w:rPr>
  </w:style>
  <w:style w:type="paragraph" w:styleId="TOC">
    <w:name w:val="TOC Heading"/>
    <w:basedOn w:val="1"/>
    <w:next w:val="a2"/>
    <w:uiPriority w:val="39"/>
    <w:unhideWhenUsed/>
    <w:qFormat/>
    <w:rsid w:val="005D5948"/>
    <w:pPr>
      <w:numPr>
        <w:numId w:val="0"/>
      </w:numPr>
      <w:spacing w:beforeLines="0" w:before="0" w:afterLines="0" w:after="0"/>
      <w:outlineLvl w:val="9"/>
    </w:pPr>
    <w:rPr>
      <w:rFonts w:asciiTheme="majorHAnsi" w:hAnsiTheme="majorHAnsi" w:cstheme="majorBidi"/>
      <w:b/>
      <w:bCs w:val="0"/>
      <w:kern w:val="0"/>
      <w:sz w:val="28"/>
      <w:szCs w:val="32"/>
    </w:rPr>
  </w:style>
  <w:style w:type="paragraph" w:styleId="TOC1">
    <w:name w:val="toc 1"/>
    <w:basedOn w:val="a2"/>
    <w:next w:val="a2"/>
    <w:uiPriority w:val="39"/>
    <w:unhideWhenUsed/>
    <w:qFormat/>
    <w:rsid w:val="00990C75"/>
    <w:rPr>
      <w:rFonts w:eastAsia="黑体"/>
    </w:rPr>
  </w:style>
  <w:style w:type="paragraph" w:styleId="TOC2">
    <w:name w:val="toc 2"/>
    <w:basedOn w:val="a2"/>
    <w:next w:val="a2"/>
    <w:uiPriority w:val="39"/>
    <w:unhideWhenUsed/>
    <w:qFormat/>
    <w:rsid w:val="00C650E5"/>
    <w:pPr>
      <w:ind w:leftChars="100" w:left="100"/>
    </w:pPr>
  </w:style>
  <w:style w:type="paragraph" w:styleId="TOC3">
    <w:name w:val="toc 3"/>
    <w:basedOn w:val="a2"/>
    <w:next w:val="a2"/>
    <w:uiPriority w:val="39"/>
    <w:unhideWhenUsed/>
    <w:qFormat/>
    <w:rsid w:val="008A0BF4"/>
    <w:pPr>
      <w:ind w:leftChars="270" w:left="270"/>
    </w:pPr>
  </w:style>
  <w:style w:type="character" w:styleId="af7">
    <w:name w:val="Hyperlink"/>
    <w:basedOn w:val="a4"/>
    <w:uiPriority w:val="99"/>
    <w:unhideWhenUsed/>
    <w:rsid w:val="00593839"/>
    <w:rPr>
      <w:color w:val="0563C1" w:themeColor="hyperlink"/>
      <w:u w:val="single"/>
    </w:rPr>
  </w:style>
  <w:style w:type="paragraph" w:customStyle="1" w:styleId="a">
    <w:name w:val="款"/>
    <w:basedOn w:val="a2"/>
    <w:qFormat/>
    <w:rsid w:val="00AE5DB0"/>
    <w:pPr>
      <w:keepNext/>
      <w:numPr>
        <w:ilvl w:val="3"/>
        <w:numId w:val="2"/>
      </w:numPr>
      <w:jc w:val="both"/>
    </w:pPr>
  </w:style>
  <w:style w:type="paragraph" w:customStyle="1" w:styleId="a0">
    <w:name w:val="项"/>
    <w:basedOn w:val="a3"/>
    <w:qFormat/>
    <w:rsid w:val="00AE5DB0"/>
    <w:pPr>
      <w:keepNext/>
      <w:numPr>
        <w:ilvl w:val="4"/>
        <w:numId w:val="2"/>
      </w:numPr>
      <w:ind w:firstLine="200"/>
    </w:pPr>
  </w:style>
  <w:style w:type="paragraph" w:customStyle="1" w:styleId="af8">
    <w:name w:val="中文摘要"/>
    <w:basedOn w:val="a2"/>
    <w:next w:val="a3"/>
    <w:qFormat/>
    <w:rsid w:val="005D5948"/>
    <w:pPr>
      <w:keepNext/>
      <w:keepLines/>
      <w:pageBreakBefore/>
      <w:jc w:val="center"/>
    </w:pPr>
    <w:rPr>
      <w:rFonts w:eastAsia="黑体"/>
      <w:bCs/>
      <w:kern w:val="44"/>
      <w:sz w:val="30"/>
      <w:szCs w:val="44"/>
    </w:rPr>
  </w:style>
  <w:style w:type="paragraph" w:customStyle="1" w:styleId="af9">
    <w:name w:val="英文摘要"/>
    <w:basedOn w:val="a2"/>
    <w:next w:val="a3"/>
    <w:qFormat/>
    <w:rsid w:val="005F0EA9"/>
    <w:pPr>
      <w:keepNext/>
      <w:keepLines/>
      <w:pageBreakBefore/>
      <w:jc w:val="center"/>
    </w:pPr>
    <w:rPr>
      <w:rFonts w:eastAsia="黑体"/>
      <w:b/>
      <w:sz w:val="30"/>
    </w:rPr>
  </w:style>
  <w:style w:type="paragraph" w:customStyle="1" w:styleId="afa">
    <w:name w:val="中文论文作者"/>
    <w:basedOn w:val="a2"/>
    <w:next w:val="a3"/>
    <w:qFormat/>
    <w:rsid w:val="00B47909"/>
    <w:pPr>
      <w:tabs>
        <w:tab w:val="left" w:pos="6720"/>
      </w:tabs>
    </w:pPr>
  </w:style>
  <w:style w:type="paragraph" w:customStyle="1" w:styleId="afb">
    <w:name w:val="中文论文作者名"/>
    <w:basedOn w:val="a2"/>
    <w:next w:val="a3"/>
    <w:qFormat/>
    <w:rsid w:val="00B47909"/>
    <w:pPr>
      <w:tabs>
        <w:tab w:val="left" w:pos="6720"/>
      </w:tabs>
    </w:pPr>
  </w:style>
  <w:style w:type="paragraph" w:customStyle="1" w:styleId="afc">
    <w:name w:val="中文指导教师"/>
    <w:basedOn w:val="a2"/>
    <w:next w:val="a3"/>
    <w:qFormat/>
    <w:rsid w:val="00B47909"/>
    <w:pPr>
      <w:tabs>
        <w:tab w:val="left" w:pos="6720"/>
      </w:tabs>
    </w:pPr>
  </w:style>
  <w:style w:type="paragraph" w:customStyle="1" w:styleId="afd">
    <w:name w:val="中文指导教师名"/>
    <w:basedOn w:val="a2"/>
    <w:next w:val="a3"/>
    <w:qFormat/>
    <w:rsid w:val="00B47909"/>
    <w:pPr>
      <w:tabs>
        <w:tab w:val="left" w:pos="6720"/>
      </w:tabs>
    </w:pPr>
  </w:style>
  <w:style w:type="paragraph" w:customStyle="1" w:styleId="afe">
    <w:name w:val="中文摘要字面值"/>
    <w:basedOn w:val="a2"/>
    <w:next w:val="a3"/>
    <w:qFormat/>
    <w:rsid w:val="00920278"/>
    <w:pPr>
      <w:jc w:val="center"/>
    </w:pPr>
    <w:rPr>
      <w:rFonts w:ascii="黑体" w:eastAsia="黑体" w:hAnsi="黑体"/>
      <w:kern w:val="0"/>
      <w:sz w:val="32"/>
      <w:szCs w:val="32"/>
      <w:fitText w:val="1280" w:id="1821033984"/>
    </w:rPr>
  </w:style>
  <w:style w:type="paragraph" w:customStyle="1" w:styleId="aff">
    <w:name w:val="中文关键词字面值"/>
    <w:basedOn w:val="a2"/>
    <w:next w:val="a3"/>
    <w:qFormat/>
    <w:rsid w:val="00920278"/>
    <w:rPr>
      <w:rFonts w:ascii="黑体" w:eastAsia="黑体" w:hAnsi="黑体"/>
      <w:sz w:val="28"/>
      <w:szCs w:val="28"/>
    </w:rPr>
  </w:style>
  <w:style w:type="paragraph" w:customStyle="1" w:styleId="aff0">
    <w:name w:val="英文论文作者"/>
    <w:basedOn w:val="a2"/>
    <w:next w:val="a3"/>
    <w:qFormat/>
    <w:rsid w:val="00051F94"/>
    <w:pPr>
      <w:tabs>
        <w:tab w:val="left" w:pos="6237"/>
      </w:tabs>
    </w:pPr>
  </w:style>
  <w:style w:type="paragraph" w:customStyle="1" w:styleId="aff1">
    <w:name w:val="英文论文作者名"/>
    <w:basedOn w:val="a2"/>
    <w:next w:val="a3"/>
    <w:qFormat/>
    <w:rsid w:val="00051F94"/>
    <w:pPr>
      <w:tabs>
        <w:tab w:val="left" w:pos="6876"/>
      </w:tabs>
    </w:pPr>
  </w:style>
  <w:style w:type="paragraph" w:customStyle="1" w:styleId="aff2">
    <w:name w:val="英文指导教师"/>
    <w:basedOn w:val="a2"/>
    <w:next w:val="a3"/>
    <w:qFormat/>
    <w:rsid w:val="00051F94"/>
    <w:pPr>
      <w:tabs>
        <w:tab w:val="left" w:pos="6379"/>
      </w:tabs>
    </w:pPr>
  </w:style>
  <w:style w:type="paragraph" w:customStyle="1" w:styleId="aff3">
    <w:name w:val="英文指导教师名"/>
    <w:basedOn w:val="a2"/>
    <w:next w:val="a3"/>
    <w:qFormat/>
    <w:rsid w:val="00051F94"/>
    <w:pPr>
      <w:tabs>
        <w:tab w:val="left" w:pos="6379"/>
      </w:tabs>
    </w:pPr>
  </w:style>
  <w:style w:type="paragraph" w:customStyle="1" w:styleId="aff4">
    <w:name w:val="英文摘要字面值"/>
    <w:basedOn w:val="a2"/>
    <w:next w:val="a3"/>
    <w:qFormat/>
    <w:rsid w:val="009B2979"/>
    <w:pPr>
      <w:jc w:val="center"/>
    </w:pPr>
    <w:rPr>
      <w:b/>
      <w:sz w:val="32"/>
      <w:szCs w:val="28"/>
    </w:rPr>
  </w:style>
  <w:style w:type="paragraph" w:customStyle="1" w:styleId="aff5">
    <w:name w:val="英文关键词字面值"/>
    <w:basedOn w:val="a2"/>
    <w:next w:val="a3"/>
    <w:qFormat/>
    <w:rsid w:val="006770D0"/>
    <w:rPr>
      <w:b/>
      <w:sz w:val="28"/>
      <w:szCs w:val="28"/>
    </w:rPr>
  </w:style>
  <w:style w:type="paragraph" w:customStyle="1" w:styleId="aff6">
    <w:name w:val="无编号章"/>
    <w:basedOn w:val="1"/>
    <w:link w:val="aff7"/>
    <w:qFormat/>
    <w:rsid w:val="005B2BBB"/>
    <w:pPr>
      <w:numPr>
        <w:numId w:val="0"/>
      </w:numPr>
      <w:spacing w:before="240" w:after="240"/>
    </w:pPr>
  </w:style>
  <w:style w:type="character" w:customStyle="1" w:styleId="aff7">
    <w:name w:val="无编号章 字符"/>
    <w:basedOn w:val="10"/>
    <w:link w:val="aff6"/>
    <w:rsid w:val="005B2BBB"/>
    <w:rPr>
      <w:rFonts w:eastAsia="黑体"/>
      <w:bCs/>
      <w:kern w:val="44"/>
      <w:sz w:val="32"/>
      <w:szCs w:val="44"/>
    </w:rPr>
  </w:style>
  <w:style w:type="paragraph" w:customStyle="1" w:styleId="aff8">
    <w:name w:val="无编号节"/>
    <w:basedOn w:val="2"/>
    <w:next w:val="a2"/>
    <w:link w:val="aff9"/>
    <w:qFormat/>
    <w:rsid w:val="00DA6B01"/>
    <w:pPr>
      <w:numPr>
        <w:ilvl w:val="0"/>
        <w:numId w:val="0"/>
      </w:numPr>
    </w:pPr>
  </w:style>
  <w:style w:type="character" w:customStyle="1" w:styleId="aff9">
    <w:name w:val="无编号节 字符"/>
    <w:basedOn w:val="20"/>
    <w:link w:val="aff8"/>
    <w:rsid w:val="00DA6B01"/>
    <w:rPr>
      <w:rFonts w:asciiTheme="majorHAnsi" w:eastAsia="黑体" w:hAnsiTheme="majorHAnsi" w:cstheme="majorBidi"/>
      <w:bCs/>
      <w:szCs w:val="32"/>
    </w:rPr>
  </w:style>
  <w:style w:type="paragraph" w:styleId="affa">
    <w:name w:val="Balloon Text"/>
    <w:basedOn w:val="a2"/>
    <w:link w:val="affb"/>
    <w:uiPriority w:val="99"/>
    <w:semiHidden/>
    <w:unhideWhenUsed/>
    <w:rsid w:val="00822541"/>
    <w:pPr>
      <w:spacing w:line="240" w:lineRule="auto"/>
    </w:pPr>
    <w:rPr>
      <w:sz w:val="18"/>
      <w:szCs w:val="18"/>
    </w:rPr>
  </w:style>
  <w:style w:type="character" w:customStyle="1" w:styleId="affb">
    <w:name w:val="批注框文本 字符"/>
    <w:basedOn w:val="a4"/>
    <w:link w:val="affa"/>
    <w:uiPriority w:val="99"/>
    <w:semiHidden/>
    <w:rsid w:val="00822541"/>
    <w:rPr>
      <w:sz w:val="18"/>
      <w:szCs w:val="18"/>
    </w:rPr>
  </w:style>
  <w:style w:type="character" w:styleId="affc">
    <w:name w:val="annotation reference"/>
    <w:basedOn w:val="a4"/>
    <w:uiPriority w:val="99"/>
    <w:semiHidden/>
    <w:unhideWhenUsed/>
    <w:rsid w:val="00643624"/>
    <w:rPr>
      <w:sz w:val="21"/>
      <w:szCs w:val="21"/>
    </w:rPr>
  </w:style>
  <w:style w:type="paragraph" w:styleId="affd">
    <w:name w:val="annotation text"/>
    <w:basedOn w:val="a2"/>
    <w:link w:val="affe"/>
    <w:uiPriority w:val="99"/>
    <w:semiHidden/>
    <w:unhideWhenUsed/>
    <w:rsid w:val="00643624"/>
  </w:style>
  <w:style w:type="character" w:customStyle="1" w:styleId="affe">
    <w:name w:val="批注文字 字符"/>
    <w:basedOn w:val="a4"/>
    <w:link w:val="affd"/>
    <w:uiPriority w:val="99"/>
    <w:semiHidden/>
    <w:rsid w:val="00643624"/>
  </w:style>
  <w:style w:type="paragraph" w:styleId="afff">
    <w:name w:val="annotation subject"/>
    <w:basedOn w:val="affd"/>
    <w:next w:val="affd"/>
    <w:link w:val="afff0"/>
    <w:uiPriority w:val="99"/>
    <w:semiHidden/>
    <w:unhideWhenUsed/>
    <w:rsid w:val="00643624"/>
    <w:rPr>
      <w:b/>
      <w:bCs/>
    </w:rPr>
  </w:style>
  <w:style w:type="character" w:customStyle="1" w:styleId="afff0">
    <w:name w:val="批注主题 字符"/>
    <w:basedOn w:val="affe"/>
    <w:link w:val="afff"/>
    <w:uiPriority w:val="99"/>
    <w:semiHidden/>
    <w:rsid w:val="00643624"/>
    <w:rPr>
      <w:b/>
      <w:bCs/>
    </w:rPr>
  </w:style>
  <w:style w:type="paragraph" w:styleId="afff1">
    <w:name w:val="Revision"/>
    <w:hidden/>
    <w:uiPriority w:val="99"/>
    <w:semiHidden/>
    <w:rsid w:val="006830B8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论文主题字体">
      <a:majorFont>
        <a:latin typeface="Times New Roman"/>
        <a:ea typeface="黑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5ED568-C289-4041-9072-DD7B7937A3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90</TotalTime>
  <Pages>8</Pages>
  <Words>307</Words>
  <Characters>1754</Characters>
  <Application>Microsoft Office Word</Application>
  <DocSecurity>0</DocSecurity>
  <Lines>14</Lines>
  <Paragraphs>4</Paragraphs>
  <ScaleCrop>false</ScaleCrop>
  <Company/>
  <LinksUpToDate>false</LinksUpToDate>
  <CharactersWithSpaces>2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辉 朱</dc:creator>
  <cp:keywords/>
  <dc:description/>
  <cp:lastModifiedBy>黒島 飛鳥</cp:lastModifiedBy>
  <cp:revision>836</cp:revision>
  <cp:lastPrinted>2019-06-03T02:51:00Z</cp:lastPrinted>
  <dcterms:created xsi:type="dcterms:W3CDTF">2019-04-07T11:33:00Z</dcterms:created>
  <dcterms:modified xsi:type="dcterms:W3CDTF">2021-04-11T13:25:00Z</dcterms:modified>
</cp:coreProperties>
</file>